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53DADC" w14:textId="20AE26EB" w:rsidR="00911ABA" w:rsidRPr="007C2DDC" w:rsidRDefault="00911ABA" w:rsidP="00911ABA">
      <w:pPr>
        <w:spacing w:after="0" w:line="240" w:lineRule="auto"/>
        <w:jc w:val="center"/>
        <w:rPr>
          <w:rFonts w:ascii="Calibri" w:hAnsi="Calibri" w:cs="Calibri"/>
          <w:b/>
          <w:sz w:val="18"/>
          <w:szCs w:val="18"/>
        </w:rPr>
      </w:pPr>
      <w:r w:rsidRPr="007C2DDC">
        <w:rPr>
          <w:rFonts w:ascii="Calibri" w:hAnsi="Calibri" w:cs="Calibri"/>
          <w:b/>
          <w:sz w:val="18"/>
          <w:szCs w:val="18"/>
        </w:rPr>
        <w:t>T.R.</w:t>
      </w:r>
    </w:p>
    <w:p w14:paraId="5F0011B2" w14:textId="77777777" w:rsidR="00911ABA" w:rsidRPr="00144753" w:rsidRDefault="00911ABA" w:rsidP="00911ABA">
      <w:pPr>
        <w:spacing w:after="0" w:line="240" w:lineRule="auto"/>
        <w:jc w:val="center"/>
        <w:rPr>
          <w:rFonts w:ascii="Calibri" w:hAnsi="Calibri" w:cs="Calibri"/>
          <w:b/>
          <w:sz w:val="16"/>
          <w:szCs w:val="16"/>
        </w:rPr>
      </w:pPr>
      <w:r w:rsidRPr="00144753">
        <w:rPr>
          <w:rFonts w:ascii="Calibri" w:hAnsi="Calibri" w:cs="Calibri"/>
          <w:b/>
          <w:sz w:val="16"/>
          <w:szCs w:val="16"/>
        </w:rPr>
        <w:t>LOKMAN HEKİM UNIVERSITY</w:t>
      </w:r>
    </w:p>
    <w:p w14:paraId="20B3C976" w14:textId="77777777" w:rsidR="00911ABA" w:rsidRPr="00144753" w:rsidRDefault="00911ABA" w:rsidP="00911ABA">
      <w:pPr>
        <w:spacing w:after="0" w:line="240" w:lineRule="auto"/>
        <w:jc w:val="center"/>
        <w:rPr>
          <w:rFonts w:ascii="Calibri" w:hAnsi="Calibri" w:cs="Calibri"/>
          <w:b/>
          <w:sz w:val="16"/>
          <w:szCs w:val="16"/>
        </w:rPr>
      </w:pPr>
      <w:r w:rsidRPr="00144753">
        <w:rPr>
          <w:rFonts w:ascii="Calibri" w:hAnsi="Calibri" w:cs="Calibri"/>
          <w:b/>
          <w:sz w:val="16"/>
          <w:szCs w:val="16"/>
        </w:rPr>
        <w:t>FACULTY of MEDICINE</w:t>
      </w:r>
    </w:p>
    <w:p w14:paraId="2C4467A5" w14:textId="0A730B99" w:rsidR="00911ABA" w:rsidRPr="00144753" w:rsidRDefault="00911ABA" w:rsidP="00911ABA">
      <w:pPr>
        <w:spacing w:after="0" w:line="240" w:lineRule="auto"/>
        <w:jc w:val="center"/>
        <w:rPr>
          <w:rFonts w:ascii="Calibri" w:hAnsi="Calibri" w:cs="Calibri"/>
          <w:b/>
          <w:sz w:val="16"/>
          <w:szCs w:val="16"/>
        </w:rPr>
      </w:pPr>
      <w:r w:rsidRPr="00144753">
        <w:rPr>
          <w:rFonts w:ascii="Calibri" w:hAnsi="Calibri" w:cs="Calibri"/>
          <w:b/>
          <w:sz w:val="16"/>
          <w:szCs w:val="16"/>
        </w:rPr>
        <w:t>202</w:t>
      </w:r>
      <w:r w:rsidR="00E45A2E" w:rsidRPr="00144753">
        <w:rPr>
          <w:rFonts w:ascii="Calibri" w:hAnsi="Calibri" w:cs="Calibri"/>
          <w:b/>
          <w:sz w:val="16"/>
          <w:szCs w:val="16"/>
        </w:rPr>
        <w:t>5</w:t>
      </w:r>
      <w:r w:rsidRPr="00144753">
        <w:rPr>
          <w:rFonts w:ascii="Calibri" w:hAnsi="Calibri" w:cs="Calibri"/>
          <w:b/>
          <w:sz w:val="16"/>
          <w:szCs w:val="16"/>
        </w:rPr>
        <w:t xml:space="preserve"> – 202</w:t>
      </w:r>
      <w:r w:rsidR="00E45A2E" w:rsidRPr="00144753">
        <w:rPr>
          <w:rFonts w:ascii="Calibri" w:hAnsi="Calibri" w:cs="Calibri"/>
          <w:b/>
          <w:sz w:val="16"/>
          <w:szCs w:val="16"/>
        </w:rPr>
        <w:t>6</w:t>
      </w:r>
      <w:r w:rsidRPr="00144753">
        <w:rPr>
          <w:rFonts w:ascii="Calibri" w:hAnsi="Calibri" w:cs="Calibri"/>
          <w:b/>
          <w:sz w:val="16"/>
          <w:szCs w:val="16"/>
        </w:rPr>
        <w:t xml:space="preserve"> ACADEMIC YEAR</w:t>
      </w:r>
    </w:p>
    <w:p w14:paraId="5748EC1F" w14:textId="7BAD857D" w:rsidR="00911ABA" w:rsidRPr="00144753" w:rsidRDefault="00911ABA" w:rsidP="00911ABA">
      <w:pPr>
        <w:spacing w:after="0" w:line="240" w:lineRule="auto"/>
        <w:jc w:val="center"/>
        <w:rPr>
          <w:rFonts w:ascii="Calibri" w:hAnsi="Calibri" w:cs="Calibri"/>
          <w:b/>
          <w:sz w:val="16"/>
          <w:szCs w:val="16"/>
        </w:rPr>
      </w:pPr>
      <w:r w:rsidRPr="00144753">
        <w:rPr>
          <w:rFonts w:ascii="Calibri" w:hAnsi="Calibri" w:cs="Calibri"/>
          <w:b/>
          <w:sz w:val="16"/>
          <w:szCs w:val="16"/>
        </w:rPr>
        <w:t>SPRING SEMESTER ELECTIVE COURSES</w:t>
      </w:r>
    </w:p>
    <w:p w14:paraId="23975088" w14:textId="77777777" w:rsidR="00911ABA" w:rsidRPr="00802095" w:rsidRDefault="00911ABA" w:rsidP="00911ABA">
      <w:pPr>
        <w:spacing w:after="0" w:line="240" w:lineRule="auto"/>
        <w:jc w:val="center"/>
        <w:rPr>
          <w:rFonts w:ascii="Calibri" w:hAnsi="Calibri" w:cs="Calibri"/>
          <w:b/>
          <w:sz w:val="10"/>
          <w:szCs w:val="10"/>
        </w:rPr>
      </w:pPr>
    </w:p>
    <w:p w14:paraId="3D71E6EF" w14:textId="77777777" w:rsidR="00B210E4" w:rsidRPr="00E00E9D" w:rsidRDefault="00B210E4" w:rsidP="00B210E4">
      <w:pPr>
        <w:shd w:val="clear" w:color="auto" w:fill="66CCFF"/>
        <w:spacing w:after="0" w:line="240" w:lineRule="auto"/>
        <w:jc w:val="center"/>
        <w:rPr>
          <w:rFonts w:ascii="Calibri" w:hAnsi="Calibri" w:cs="Calibri"/>
          <w:b/>
        </w:rPr>
      </w:pPr>
      <w:r w:rsidRPr="00E00E9D">
        <w:rPr>
          <w:rFonts w:ascii="Calibri" w:hAnsi="Calibri" w:cs="Calibri"/>
          <w:b/>
        </w:rPr>
        <w:t>PHASE I</w:t>
      </w:r>
    </w:p>
    <w:p w14:paraId="55B5287A" w14:textId="77777777" w:rsidR="00B210E4" w:rsidRPr="00E00E9D" w:rsidRDefault="00B210E4" w:rsidP="00B210E4">
      <w:pPr>
        <w:shd w:val="clear" w:color="auto" w:fill="9437FF"/>
        <w:spacing w:after="0" w:line="240" w:lineRule="auto"/>
        <w:jc w:val="center"/>
        <w:rPr>
          <w:rFonts w:ascii="Calibri" w:hAnsi="Calibri" w:cs="Calibri"/>
          <w:b/>
        </w:rPr>
      </w:pPr>
      <w:r w:rsidRPr="00E00E9D">
        <w:rPr>
          <w:rFonts w:ascii="Calibri" w:hAnsi="Calibri" w:cs="Calibri"/>
          <w:b/>
        </w:rPr>
        <w:t>PHASE II</w:t>
      </w:r>
    </w:p>
    <w:p w14:paraId="21DEBF5E" w14:textId="6311C302" w:rsidR="00B210E4" w:rsidRPr="00E00E9D" w:rsidRDefault="00B210E4" w:rsidP="00B210E4">
      <w:pPr>
        <w:shd w:val="clear" w:color="auto" w:fill="FF33CC"/>
        <w:spacing w:after="0" w:line="240" w:lineRule="auto"/>
        <w:jc w:val="center"/>
        <w:rPr>
          <w:rFonts w:ascii="Calibri" w:hAnsi="Calibri" w:cs="Calibri"/>
          <w:b/>
        </w:rPr>
      </w:pPr>
      <w:r w:rsidRPr="00E00E9D">
        <w:rPr>
          <w:rFonts w:ascii="Calibri" w:hAnsi="Calibri" w:cs="Calibri"/>
          <w:b/>
        </w:rPr>
        <w:t>PHASE II</w:t>
      </w:r>
      <w:r w:rsidR="00A36399">
        <w:rPr>
          <w:rFonts w:ascii="Calibri" w:hAnsi="Calibri" w:cs="Calibri"/>
          <w:b/>
        </w:rPr>
        <w:t>I</w:t>
      </w:r>
    </w:p>
    <w:p w14:paraId="796033F7" w14:textId="77777777" w:rsidR="00B210E4" w:rsidRPr="00E00E9D" w:rsidRDefault="00B210E4" w:rsidP="00B210E4">
      <w:pPr>
        <w:shd w:val="clear" w:color="auto" w:fill="FFCC99"/>
        <w:spacing w:after="0" w:line="240" w:lineRule="auto"/>
        <w:jc w:val="center"/>
        <w:rPr>
          <w:rFonts w:ascii="Calibri" w:hAnsi="Calibri" w:cs="Calibri"/>
          <w:b/>
        </w:rPr>
      </w:pPr>
      <w:r w:rsidRPr="00E00E9D">
        <w:rPr>
          <w:rFonts w:ascii="Calibri" w:hAnsi="Calibri" w:cs="Calibri"/>
          <w:b/>
        </w:rPr>
        <w:t>PHASE IV</w:t>
      </w:r>
    </w:p>
    <w:p w14:paraId="4F868054" w14:textId="77777777" w:rsidR="00911ABA" w:rsidRPr="00802095" w:rsidRDefault="00911ABA" w:rsidP="00911ABA">
      <w:pPr>
        <w:spacing w:after="0" w:line="240" w:lineRule="auto"/>
        <w:jc w:val="center"/>
        <w:rPr>
          <w:rFonts w:ascii="Calibri" w:hAnsi="Calibri" w:cs="Calibri"/>
          <w:b/>
          <w:sz w:val="10"/>
          <w:szCs w:val="10"/>
        </w:rPr>
      </w:pPr>
    </w:p>
    <w:tbl>
      <w:tblPr>
        <w:tblStyle w:val="TabloKlavuzu"/>
        <w:tblW w:w="1616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3"/>
        <w:gridCol w:w="1275"/>
        <w:gridCol w:w="1278"/>
        <w:gridCol w:w="1559"/>
        <w:gridCol w:w="1556"/>
        <w:gridCol w:w="992"/>
        <w:gridCol w:w="1276"/>
        <w:gridCol w:w="2413"/>
        <w:gridCol w:w="1843"/>
        <w:gridCol w:w="1275"/>
        <w:gridCol w:w="1990"/>
      </w:tblGrid>
      <w:tr w:rsidR="00952FE4" w:rsidRPr="007C2DDC" w14:paraId="5ED2E579" w14:textId="77777777" w:rsidTr="00DB5DE1">
        <w:trPr>
          <w:trHeight w:val="485"/>
          <w:jc w:val="center"/>
        </w:trPr>
        <w:tc>
          <w:tcPr>
            <w:tcW w:w="703" w:type="dxa"/>
            <w:shd w:val="clear" w:color="auto" w:fill="A6A6A6" w:themeFill="background1" w:themeFillShade="A6"/>
            <w:vAlign w:val="center"/>
          </w:tcPr>
          <w:p w14:paraId="46946F0C" w14:textId="77777777" w:rsidR="00952FE4" w:rsidRPr="007C2DDC" w:rsidRDefault="00952FE4" w:rsidP="00B5116B">
            <w:pPr>
              <w:jc w:val="both"/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1275" w:type="dxa"/>
            <w:shd w:val="clear" w:color="auto" w:fill="A6A6A6" w:themeFill="background1" w:themeFillShade="A6"/>
            <w:vAlign w:val="center"/>
          </w:tcPr>
          <w:p w14:paraId="4775069C" w14:textId="77777777" w:rsidR="00952FE4" w:rsidRPr="00802095" w:rsidRDefault="00952FE4" w:rsidP="00B511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802095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MONDAY</w:t>
            </w:r>
          </w:p>
        </w:tc>
        <w:tc>
          <w:tcPr>
            <w:tcW w:w="4393" w:type="dxa"/>
            <w:gridSpan w:val="3"/>
            <w:shd w:val="clear" w:color="auto" w:fill="A6A6A6" w:themeFill="background1" w:themeFillShade="A6"/>
            <w:vAlign w:val="center"/>
          </w:tcPr>
          <w:p w14:paraId="6F8B740C" w14:textId="77777777" w:rsidR="00952FE4" w:rsidRPr="00802095" w:rsidRDefault="00952FE4" w:rsidP="00B511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802095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TUESDAY</w:t>
            </w:r>
          </w:p>
        </w:tc>
        <w:tc>
          <w:tcPr>
            <w:tcW w:w="4681" w:type="dxa"/>
            <w:gridSpan w:val="3"/>
            <w:shd w:val="clear" w:color="auto" w:fill="A6A6A6" w:themeFill="background1" w:themeFillShade="A6"/>
            <w:vAlign w:val="center"/>
          </w:tcPr>
          <w:p w14:paraId="53EFE758" w14:textId="77777777" w:rsidR="00952FE4" w:rsidRPr="00802095" w:rsidRDefault="00952FE4" w:rsidP="00B511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802095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EDNESDAY</w:t>
            </w:r>
          </w:p>
        </w:tc>
        <w:tc>
          <w:tcPr>
            <w:tcW w:w="1843" w:type="dxa"/>
            <w:shd w:val="clear" w:color="auto" w:fill="A6A6A6" w:themeFill="background1" w:themeFillShade="A6"/>
            <w:vAlign w:val="center"/>
          </w:tcPr>
          <w:p w14:paraId="358B05E4" w14:textId="77777777" w:rsidR="00952FE4" w:rsidRPr="00802095" w:rsidRDefault="00952FE4" w:rsidP="00B511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802095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THURSDAY</w:t>
            </w:r>
          </w:p>
        </w:tc>
        <w:tc>
          <w:tcPr>
            <w:tcW w:w="3265" w:type="dxa"/>
            <w:gridSpan w:val="2"/>
            <w:shd w:val="clear" w:color="auto" w:fill="A6A6A6" w:themeFill="background1" w:themeFillShade="A6"/>
            <w:vAlign w:val="center"/>
          </w:tcPr>
          <w:p w14:paraId="316DDD63" w14:textId="77777777" w:rsidR="00952FE4" w:rsidRPr="00802095" w:rsidRDefault="00952FE4" w:rsidP="00B511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802095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FRIDAY</w:t>
            </w:r>
          </w:p>
        </w:tc>
      </w:tr>
      <w:tr w:rsidR="00C11EAE" w:rsidRPr="007C2DDC" w14:paraId="23455B8E" w14:textId="68B66FFB" w:rsidTr="00DB5DE1">
        <w:trPr>
          <w:trHeight w:val="931"/>
          <w:jc w:val="center"/>
        </w:trPr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5BBA29DF" w14:textId="77777777" w:rsidR="00C11EAE" w:rsidRPr="00802095" w:rsidRDefault="00C11EAE" w:rsidP="00753903">
            <w:pPr>
              <w:rPr>
                <w:rFonts w:ascii="Calibri" w:eastAsia="Times New Roman" w:hAnsi="Calibri" w:cs="Calibri"/>
                <w:b/>
                <w:sz w:val="16"/>
                <w:szCs w:val="16"/>
                <w:lang w:val="en-US" w:eastAsia="tr-TR"/>
              </w:rPr>
            </w:pPr>
            <w:r w:rsidRPr="00802095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US" w:eastAsia="tr-TR"/>
              </w:rPr>
              <w:t>13:40-14:30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7B39E224" w14:textId="49E1C1FD" w:rsidR="00C11EAE" w:rsidRPr="007C2DDC" w:rsidRDefault="00C11EAE" w:rsidP="00753903">
            <w:pPr>
              <w:jc w:val="both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</w:p>
        </w:tc>
        <w:tc>
          <w:tcPr>
            <w:tcW w:w="4393" w:type="dxa"/>
            <w:gridSpan w:val="3"/>
            <w:shd w:val="clear" w:color="auto" w:fill="D9D9D9" w:themeFill="background1" w:themeFillShade="D9"/>
            <w:vAlign w:val="center"/>
          </w:tcPr>
          <w:p w14:paraId="76A57623" w14:textId="2716A5CE" w:rsidR="00C11EAE" w:rsidRPr="007C2DDC" w:rsidRDefault="00C11EAE" w:rsidP="00753903">
            <w:pPr>
              <w:jc w:val="center"/>
              <w:rPr>
                <w:rFonts w:ascii="Calibri" w:hAnsi="Calibri" w:cs="Calibri"/>
                <w:sz w:val="15"/>
                <w:szCs w:val="15"/>
              </w:rPr>
            </w:pPr>
          </w:p>
        </w:tc>
        <w:tc>
          <w:tcPr>
            <w:tcW w:w="4681" w:type="dxa"/>
            <w:gridSpan w:val="3"/>
            <w:shd w:val="clear" w:color="auto" w:fill="D9D9D9" w:themeFill="background1" w:themeFillShade="D9"/>
            <w:vAlign w:val="center"/>
          </w:tcPr>
          <w:p w14:paraId="1F63AAEC" w14:textId="2AE38496" w:rsidR="00C11EAE" w:rsidRPr="007C2DDC" w:rsidRDefault="00C11EAE" w:rsidP="00753903">
            <w:pPr>
              <w:pStyle w:val="AralkYok"/>
              <w:spacing w:after="160"/>
              <w:jc w:val="center"/>
              <w:rPr>
                <w:rFonts w:ascii="Calibri" w:hAnsi="Calibri" w:cs="Calibri"/>
                <w:sz w:val="15"/>
                <w:szCs w:val="15"/>
                <w:highlight w:val="yellow"/>
              </w:rPr>
            </w:pPr>
          </w:p>
        </w:tc>
        <w:tc>
          <w:tcPr>
            <w:tcW w:w="1843" w:type="dxa"/>
            <w:shd w:val="clear" w:color="auto" w:fill="FFCC99"/>
            <w:vAlign w:val="center"/>
          </w:tcPr>
          <w:p w14:paraId="7CD61B13" w14:textId="465D9F65" w:rsidR="00C11EAE" w:rsidRPr="00BC12F4" w:rsidRDefault="00C11EAE" w:rsidP="00753903">
            <w:pPr>
              <w:pStyle w:val="AralkYok"/>
              <w:spacing w:line="276" w:lineRule="auto"/>
              <w:jc w:val="both"/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</w:pPr>
            <w:r w:rsidRPr="00BC12F4"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  <w:t xml:space="preserve">PHASE IV </w:t>
            </w:r>
            <w:r w:rsidRPr="00BF04F0"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 xml:space="preserve">(ROOM: MİA </w:t>
            </w:r>
            <w:r w:rsidR="00542C3B" w:rsidRPr="00BF04F0"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>Yaşam Merkezi</w:t>
            </w:r>
            <w:r w:rsidRPr="00BF04F0"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>)</w:t>
            </w:r>
          </w:p>
          <w:p w14:paraId="3CD99CCA" w14:textId="77777777" w:rsidR="00C11EAE" w:rsidRPr="00BC12F4" w:rsidRDefault="00C11EAE" w:rsidP="00753903">
            <w:pPr>
              <w:spacing w:line="276" w:lineRule="auto"/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BC12F4">
              <w:rPr>
                <w:rFonts w:ascii="Calibri" w:hAnsi="Calibri" w:cs="Calibri"/>
                <w:b/>
                <w:bCs/>
                <w:sz w:val="15"/>
                <w:szCs w:val="15"/>
              </w:rPr>
              <w:t>Narrative Medicine II</w:t>
            </w:r>
          </w:p>
          <w:p w14:paraId="6E4D15C3" w14:textId="0360D903" w:rsidR="00C11EAE" w:rsidRPr="007C2DDC" w:rsidRDefault="00C11EAE" w:rsidP="00C11EAE">
            <w:pPr>
              <w:pStyle w:val="AralkYok"/>
              <w:rPr>
                <w:rFonts w:ascii="Calibri" w:hAnsi="Calibri" w:cs="Calibri"/>
                <w:sz w:val="15"/>
                <w:szCs w:val="15"/>
              </w:rPr>
            </w:pPr>
            <w:r w:rsidRPr="00BC12F4">
              <w:rPr>
                <w:rFonts w:ascii="Calibri" w:hAnsi="Calibri" w:cs="Calibri"/>
                <w:sz w:val="15"/>
                <w:szCs w:val="15"/>
              </w:rPr>
              <w:t xml:space="preserve">Dr. </w:t>
            </w:r>
            <w:r>
              <w:rPr>
                <w:rFonts w:ascii="Calibri" w:hAnsi="Calibri" w:cs="Calibri"/>
                <w:sz w:val="15"/>
                <w:szCs w:val="15"/>
              </w:rPr>
              <w:t>Pınar Uran Kurtgöz</w:t>
            </w:r>
          </w:p>
        </w:tc>
        <w:tc>
          <w:tcPr>
            <w:tcW w:w="1275" w:type="dxa"/>
            <w:shd w:val="clear" w:color="auto" w:fill="66CCFF"/>
            <w:vAlign w:val="center"/>
          </w:tcPr>
          <w:p w14:paraId="69D40988" w14:textId="067CE8DA" w:rsidR="00C11EAE" w:rsidRPr="007C2DDC" w:rsidRDefault="00C11EAE" w:rsidP="00753903">
            <w:pPr>
              <w:spacing w:line="276" w:lineRule="auto"/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C2DDC">
              <w:rPr>
                <w:rFonts w:ascii="Calibri" w:hAnsi="Calibri" w:cs="Calibri"/>
                <w:b/>
                <w:bCs/>
                <w:sz w:val="15"/>
                <w:szCs w:val="15"/>
              </w:rPr>
              <w:t>PHASE I (ROOM:</w:t>
            </w:r>
            <w:r>
              <w:rPr>
                <w:rFonts w:ascii="Calibri" w:hAnsi="Calibri" w:cs="Calibri"/>
                <w:b/>
                <w:bCs/>
                <w:sz w:val="15"/>
                <w:szCs w:val="15"/>
              </w:rPr>
              <w:t xml:space="preserve"> C 204</w:t>
            </w:r>
            <w:r w:rsidRPr="007C2DDC">
              <w:rPr>
                <w:rFonts w:ascii="Calibri" w:hAnsi="Calibri" w:cs="Calibri"/>
                <w:b/>
                <w:bCs/>
                <w:sz w:val="15"/>
                <w:szCs w:val="15"/>
              </w:rPr>
              <w:t>)</w:t>
            </w:r>
          </w:p>
          <w:p w14:paraId="067EA257" w14:textId="77777777" w:rsidR="00C11EAE" w:rsidRPr="007C2DDC" w:rsidRDefault="00C11EAE" w:rsidP="00753903">
            <w:pPr>
              <w:spacing w:line="276" w:lineRule="auto"/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C2DDC">
              <w:rPr>
                <w:rFonts w:ascii="Calibri" w:hAnsi="Calibri" w:cs="Calibri"/>
                <w:b/>
                <w:bCs/>
                <w:sz w:val="15"/>
                <w:szCs w:val="15"/>
              </w:rPr>
              <w:t xml:space="preserve">The Future of Medicine </w:t>
            </w:r>
          </w:p>
          <w:p w14:paraId="4326A7B7" w14:textId="77777777" w:rsidR="00C11EAE" w:rsidRPr="007C2DDC" w:rsidRDefault="00C11EAE" w:rsidP="00753903">
            <w:pPr>
              <w:jc w:val="both"/>
              <w:rPr>
                <w:rFonts w:ascii="Calibri" w:hAnsi="Calibri" w:cs="Calibri"/>
                <w:sz w:val="15"/>
                <w:szCs w:val="15"/>
              </w:rPr>
            </w:pPr>
            <w:r w:rsidRPr="007C2DDC">
              <w:rPr>
                <w:rFonts w:ascii="Calibri" w:hAnsi="Calibri" w:cs="Calibri"/>
                <w:sz w:val="15"/>
                <w:szCs w:val="15"/>
              </w:rPr>
              <w:t>Dr. Can Türk</w:t>
            </w:r>
          </w:p>
          <w:p w14:paraId="516B7A72" w14:textId="5659E112" w:rsidR="00C11EAE" w:rsidRPr="007C2DDC" w:rsidRDefault="00C11EAE" w:rsidP="00753903">
            <w:pPr>
              <w:rPr>
                <w:rFonts w:ascii="Calibri" w:hAnsi="Calibri" w:cs="Calibri"/>
                <w:sz w:val="15"/>
                <w:szCs w:val="15"/>
              </w:rPr>
            </w:pPr>
          </w:p>
        </w:tc>
        <w:tc>
          <w:tcPr>
            <w:tcW w:w="1990" w:type="dxa"/>
            <w:shd w:val="clear" w:color="auto" w:fill="66CCFF"/>
            <w:vAlign w:val="center"/>
          </w:tcPr>
          <w:p w14:paraId="3CFCF597" w14:textId="76B4FF91" w:rsidR="00C11EAE" w:rsidRPr="007C2DDC" w:rsidRDefault="00C11EAE" w:rsidP="00753903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BA5A28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 xml:space="preserve">PHASE I </w:t>
            </w:r>
            <w:r w:rsidRPr="00BA5A28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 w:rsidR="00132F04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  <w:lang w:eastAsia="tr-TR"/>
              </w:rPr>
              <w:t>ROOM: Block C Study Room-1</w:t>
            </w:r>
            <w:r w:rsidRPr="00BA5A28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  <w:lang w:eastAsia="tr-TR"/>
              </w:rPr>
              <w:t>)</w:t>
            </w:r>
          </w:p>
          <w:p w14:paraId="4F668117" w14:textId="033DB3D9" w:rsidR="00C11EAE" w:rsidRPr="007C2DDC" w:rsidRDefault="00C11EAE" w:rsidP="00753903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7C2DDC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 xml:space="preserve">Turkish As a Foreign Language </w:t>
            </w:r>
            <w:r>
              <w:rPr>
                <w:rFonts w:ascii="Calibri" w:hAnsi="Calibri" w:cs="Calibri"/>
                <w:b/>
                <w:sz w:val="15"/>
                <w:szCs w:val="15"/>
                <w:lang w:val="en-US"/>
              </w:rPr>
              <w:t>II</w:t>
            </w:r>
          </w:p>
          <w:p w14:paraId="2A732407" w14:textId="77777777" w:rsidR="00C11EAE" w:rsidRPr="007C2DDC" w:rsidRDefault="00C11EAE" w:rsidP="00753903">
            <w:pPr>
              <w:jc w:val="both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7C2DDC">
              <w:rPr>
                <w:rFonts w:ascii="Calibri" w:hAnsi="Calibri" w:cs="Calibri"/>
                <w:sz w:val="15"/>
                <w:szCs w:val="15"/>
                <w:lang w:val="en-US"/>
              </w:rPr>
              <w:t>Bahar Oba</w:t>
            </w:r>
          </w:p>
          <w:p w14:paraId="39F2CCB9" w14:textId="1E39DDC3" w:rsidR="00C11EAE" w:rsidRPr="007C2DDC" w:rsidRDefault="00C11EAE" w:rsidP="00753903">
            <w:pPr>
              <w:rPr>
                <w:rFonts w:ascii="Calibri" w:hAnsi="Calibri" w:cs="Calibri"/>
                <w:sz w:val="15"/>
                <w:szCs w:val="15"/>
              </w:rPr>
            </w:pPr>
            <w:r w:rsidRPr="007C2DDC">
              <w:rPr>
                <w:rFonts w:ascii="Calibri" w:eastAsia="Times New Roman" w:hAnsi="Calibri" w:cs="Calibri"/>
                <w:sz w:val="15"/>
                <w:szCs w:val="15"/>
                <w:lang w:eastAsia="tr-TR"/>
              </w:rPr>
              <w:t>*This course has been opened only for foreign national students. All foreign national students will continue attending the course.</w:t>
            </w:r>
          </w:p>
        </w:tc>
      </w:tr>
      <w:tr w:rsidR="00132F04" w:rsidRPr="007C2DDC" w14:paraId="4E485792" w14:textId="24B6A865" w:rsidTr="00DB5DE1">
        <w:trPr>
          <w:trHeight w:val="732"/>
          <w:jc w:val="center"/>
        </w:trPr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36D61EE5" w14:textId="77777777" w:rsidR="00132F04" w:rsidRPr="00802095" w:rsidRDefault="00132F04" w:rsidP="00132F04">
            <w:pPr>
              <w:rPr>
                <w:rFonts w:ascii="Calibri" w:eastAsia="Times New Roman" w:hAnsi="Calibri" w:cs="Calibri"/>
                <w:b/>
                <w:sz w:val="16"/>
                <w:szCs w:val="16"/>
                <w:lang w:val="en-US" w:eastAsia="tr-TR"/>
              </w:rPr>
            </w:pPr>
            <w:r w:rsidRPr="00802095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US" w:eastAsia="tr-TR"/>
              </w:rPr>
              <w:t>14:40-15:30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6E4C82AD" w14:textId="341BA279" w:rsidR="00132F04" w:rsidRPr="007C2DDC" w:rsidRDefault="00132F04" w:rsidP="00132F04">
            <w:pPr>
              <w:jc w:val="both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</w:p>
        </w:tc>
        <w:tc>
          <w:tcPr>
            <w:tcW w:w="4393" w:type="dxa"/>
            <w:gridSpan w:val="3"/>
            <w:shd w:val="clear" w:color="auto" w:fill="D9D9D9" w:themeFill="background1" w:themeFillShade="D9"/>
            <w:vAlign w:val="center"/>
          </w:tcPr>
          <w:p w14:paraId="183ECDAE" w14:textId="0F3DF255" w:rsidR="00132F04" w:rsidRPr="007C2DDC" w:rsidRDefault="00132F04" w:rsidP="00132F04">
            <w:pPr>
              <w:jc w:val="both"/>
              <w:rPr>
                <w:rFonts w:ascii="Calibri" w:hAnsi="Calibri" w:cs="Calibri"/>
                <w:b/>
                <w:sz w:val="15"/>
                <w:szCs w:val="15"/>
              </w:rPr>
            </w:pPr>
          </w:p>
        </w:tc>
        <w:tc>
          <w:tcPr>
            <w:tcW w:w="4681" w:type="dxa"/>
            <w:gridSpan w:val="3"/>
            <w:shd w:val="clear" w:color="auto" w:fill="D9D9D9" w:themeFill="background1" w:themeFillShade="D9"/>
            <w:vAlign w:val="center"/>
          </w:tcPr>
          <w:p w14:paraId="235DA601" w14:textId="75624388" w:rsidR="00132F04" w:rsidRPr="007C2DDC" w:rsidRDefault="00132F04" w:rsidP="00132F04">
            <w:pPr>
              <w:rPr>
                <w:rFonts w:ascii="Calibri" w:hAnsi="Calibri" w:cs="Calibri"/>
                <w:b/>
                <w:bCs/>
                <w:sz w:val="15"/>
                <w:szCs w:val="15"/>
                <w:highlight w:val="yellow"/>
              </w:rPr>
            </w:pPr>
          </w:p>
        </w:tc>
        <w:tc>
          <w:tcPr>
            <w:tcW w:w="1843" w:type="dxa"/>
            <w:shd w:val="clear" w:color="auto" w:fill="FFCC99"/>
            <w:vAlign w:val="center"/>
          </w:tcPr>
          <w:p w14:paraId="04506EF7" w14:textId="77777777" w:rsidR="00132F04" w:rsidRPr="00BC12F4" w:rsidRDefault="00132F04" w:rsidP="00132F04">
            <w:pPr>
              <w:pStyle w:val="AralkYok"/>
              <w:spacing w:line="276" w:lineRule="auto"/>
              <w:jc w:val="both"/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</w:pPr>
            <w:r w:rsidRPr="00BC12F4"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  <w:t xml:space="preserve">PHASE IV </w:t>
            </w:r>
            <w:r w:rsidRPr="00BF04F0"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>(ROOM: MİA Yaşam Merkezi)</w:t>
            </w:r>
          </w:p>
          <w:p w14:paraId="1CBDB394" w14:textId="77777777" w:rsidR="00132F04" w:rsidRPr="00BC12F4" w:rsidRDefault="00132F04" w:rsidP="00132F04">
            <w:pPr>
              <w:spacing w:line="276" w:lineRule="auto"/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BC12F4">
              <w:rPr>
                <w:rFonts w:ascii="Calibri" w:hAnsi="Calibri" w:cs="Calibri"/>
                <w:b/>
                <w:bCs/>
                <w:sz w:val="15"/>
                <w:szCs w:val="15"/>
              </w:rPr>
              <w:t>Narrative Medicine II</w:t>
            </w:r>
          </w:p>
          <w:p w14:paraId="36321287" w14:textId="349EF0EF" w:rsidR="00132F04" w:rsidRPr="007C2DDC" w:rsidRDefault="00132F04" w:rsidP="00132F04">
            <w:pPr>
              <w:rPr>
                <w:rFonts w:ascii="Calibri" w:hAnsi="Calibri" w:cs="Calibri"/>
                <w:sz w:val="15"/>
                <w:szCs w:val="15"/>
              </w:rPr>
            </w:pPr>
            <w:r w:rsidRPr="00BC12F4">
              <w:rPr>
                <w:rFonts w:ascii="Calibri" w:hAnsi="Calibri" w:cs="Calibri"/>
                <w:sz w:val="15"/>
                <w:szCs w:val="15"/>
              </w:rPr>
              <w:t xml:space="preserve">Dr. </w:t>
            </w:r>
            <w:r>
              <w:rPr>
                <w:rFonts w:ascii="Calibri" w:hAnsi="Calibri" w:cs="Calibri"/>
                <w:sz w:val="15"/>
                <w:szCs w:val="15"/>
              </w:rPr>
              <w:t>Pınar Uran Kurtgöz</w:t>
            </w:r>
          </w:p>
        </w:tc>
        <w:tc>
          <w:tcPr>
            <w:tcW w:w="1275" w:type="dxa"/>
            <w:shd w:val="clear" w:color="auto" w:fill="66CCFF"/>
            <w:vAlign w:val="center"/>
          </w:tcPr>
          <w:p w14:paraId="7C4DBDAD" w14:textId="77777777" w:rsidR="00132F04" w:rsidRPr="007C2DDC" w:rsidRDefault="00132F04" w:rsidP="00132F04">
            <w:pPr>
              <w:spacing w:line="276" w:lineRule="auto"/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C2DDC">
              <w:rPr>
                <w:rFonts w:ascii="Calibri" w:hAnsi="Calibri" w:cs="Calibri"/>
                <w:b/>
                <w:bCs/>
                <w:sz w:val="15"/>
                <w:szCs w:val="15"/>
              </w:rPr>
              <w:t>PHASE I (ROOM:</w:t>
            </w:r>
            <w:r>
              <w:rPr>
                <w:rFonts w:ascii="Calibri" w:hAnsi="Calibri" w:cs="Calibri"/>
                <w:b/>
                <w:bCs/>
                <w:sz w:val="15"/>
                <w:szCs w:val="15"/>
              </w:rPr>
              <w:t xml:space="preserve"> C 204</w:t>
            </w:r>
            <w:r w:rsidRPr="007C2DDC">
              <w:rPr>
                <w:rFonts w:ascii="Calibri" w:hAnsi="Calibri" w:cs="Calibri"/>
                <w:b/>
                <w:bCs/>
                <w:sz w:val="15"/>
                <w:szCs w:val="15"/>
              </w:rPr>
              <w:t>)</w:t>
            </w:r>
          </w:p>
          <w:p w14:paraId="4D72947A" w14:textId="77777777" w:rsidR="00132F04" w:rsidRPr="007C2DDC" w:rsidRDefault="00132F04" w:rsidP="00132F04">
            <w:pPr>
              <w:spacing w:line="276" w:lineRule="auto"/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C2DDC">
              <w:rPr>
                <w:rFonts w:ascii="Calibri" w:hAnsi="Calibri" w:cs="Calibri"/>
                <w:b/>
                <w:bCs/>
                <w:sz w:val="15"/>
                <w:szCs w:val="15"/>
              </w:rPr>
              <w:t xml:space="preserve">The Future of Medicine </w:t>
            </w:r>
          </w:p>
          <w:p w14:paraId="3FB6E543" w14:textId="77777777" w:rsidR="00132F04" w:rsidRPr="007C2DDC" w:rsidRDefault="00132F04" w:rsidP="00132F04">
            <w:pPr>
              <w:jc w:val="both"/>
              <w:rPr>
                <w:rFonts w:ascii="Calibri" w:hAnsi="Calibri" w:cs="Calibri"/>
                <w:sz w:val="15"/>
                <w:szCs w:val="15"/>
              </w:rPr>
            </w:pPr>
            <w:r w:rsidRPr="007C2DDC">
              <w:rPr>
                <w:rFonts w:ascii="Calibri" w:hAnsi="Calibri" w:cs="Calibri"/>
                <w:sz w:val="15"/>
                <w:szCs w:val="15"/>
              </w:rPr>
              <w:t>Dr. Can Türk</w:t>
            </w:r>
          </w:p>
          <w:p w14:paraId="110A2C0B" w14:textId="511C4123" w:rsidR="00132F04" w:rsidRPr="007C2DDC" w:rsidRDefault="00132F04" w:rsidP="00132F04">
            <w:pPr>
              <w:rPr>
                <w:rFonts w:ascii="Calibri" w:hAnsi="Calibri" w:cs="Calibri"/>
                <w:sz w:val="15"/>
                <w:szCs w:val="15"/>
              </w:rPr>
            </w:pPr>
          </w:p>
        </w:tc>
        <w:tc>
          <w:tcPr>
            <w:tcW w:w="1990" w:type="dxa"/>
            <w:shd w:val="clear" w:color="auto" w:fill="66CCFF"/>
            <w:vAlign w:val="center"/>
          </w:tcPr>
          <w:p w14:paraId="3BE663BB" w14:textId="77777777" w:rsidR="00132F04" w:rsidRPr="007C2DDC" w:rsidRDefault="00132F04" w:rsidP="00132F04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BA5A28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 xml:space="preserve">PHASE I </w:t>
            </w:r>
            <w:r w:rsidRPr="00BA5A28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  <w:lang w:eastAsia="tr-TR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  <w:lang w:eastAsia="tr-TR"/>
              </w:rPr>
              <w:t>ROOM: Block C Study Room-1</w:t>
            </w:r>
            <w:r w:rsidRPr="00BA5A28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  <w:lang w:eastAsia="tr-TR"/>
              </w:rPr>
              <w:t>)</w:t>
            </w:r>
          </w:p>
          <w:p w14:paraId="108CCD69" w14:textId="77777777" w:rsidR="00132F04" w:rsidRPr="007C2DDC" w:rsidRDefault="00132F04" w:rsidP="00132F04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7C2DDC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 xml:space="preserve">Turkish As a Foreign Language </w:t>
            </w:r>
            <w:r>
              <w:rPr>
                <w:rFonts w:ascii="Calibri" w:hAnsi="Calibri" w:cs="Calibri"/>
                <w:b/>
                <w:sz w:val="15"/>
                <w:szCs w:val="15"/>
                <w:lang w:val="en-US"/>
              </w:rPr>
              <w:t>II</w:t>
            </w:r>
          </w:p>
          <w:p w14:paraId="04B0EBC5" w14:textId="77777777" w:rsidR="00132F04" w:rsidRPr="007C2DDC" w:rsidRDefault="00132F04" w:rsidP="00132F04">
            <w:pPr>
              <w:jc w:val="both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7C2DDC">
              <w:rPr>
                <w:rFonts w:ascii="Calibri" w:hAnsi="Calibri" w:cs="Calibri"/>
                <w:sz w:val="15"/>
                <w:szCs w:val="15"/>
                <w:lang w:val="en-US"/>
              </w:rPr>
              <w:t>Bahar Oba</w:t>
            </w:r>
          </w:p>
          <w:p w14:paraId="0E66EB22" w14:textId="1251A801" w:rsidR="00132F04" w:rsidRPr="007C2DDC" w:rsidRDefault="00132F04" w:rsidP="00132F04">
            <w:pPr>
              <w:rPr>
                <w:rFonts w:ascii="Calibri" w:hAnsi="Calibri" w:cs="Calibri"/>
                <w:sz w:val="15"/>
                <w:szCs w:val="15"/>
              </w:rPr>
            </w:pPr>
            <w:r w:rsidRPr="007C2DDC">
              <w:rPr>
                <w:rFonts w:ascii="Calibri" w:eastAsia="Times New Roman" w:hAnsi="Calibri" w:cs="Calibri"/>
                <w:sz w:val="15"/>
                <w:szCs w:val="15"/>
                <w:lang w:eastAsia="tr-TR"/>
              </w:rPr>
              <w:t>*This course has been opened only for foreign national students. All foreign national students will continue attending the course.</w:t>
            </w:r>
          </w:p>
        </w:tc>
      </w:tr>
      <w:tr w:rsidR="00C11EAE" w:rsidRPr="007C2DDC" w14:paraId="0883B91E" w14:textId="71ACE608" w:rsidTr="00DB5DE1">
        <w:trPr>
          <w:trHeight w:val="732"/>
          <w:jc w:val="center"/>
        </w:trPr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48545102" w14:textId="77777777" w:rsidR="00C11EAE" w:rsidRPr="00802095" w:rsidRDefault="00C11EAE" w:rsidP="00C11EAE">
            <w:pPr>
              <w:rPr>
                <w:rFonts w:ascii="Calibri" w:eastAsia="Times New Roman" w:hAnsi="Calibri" w:cs="Calibri"/>
                <w:b/>
                <w:sz w:val="16"/>
                <w:szCs w:val="16"/>
                <w:lang w:val="en-US" w:eastAsia="tr-TR"/>
              </w:rPr>
            </w:pPr>
            <w:r w:rsidRPr="00802095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US" w:eastAsia="tr-TR"/>
              </w:rPr>
              <w:t>15:40-16:30</w:t>
            </w:r>
          </w:p>
        </w:tc>
        <w:tc>
          <w:tcPr>
            <w:tcW w:w="1275" w:type="dxa"/>
            <w:shd w:val="clear" w:color="auto" w:fill="FFCCCC"/>
            <w:vAlign w:val="center"/>
          </w:tcPr>
          <w:p w14:paraId="258A717E" w14:textId="21962BB7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753903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>Tüm Dönemler</w:t>
            </w:r>
          </w:p>
          <w:p w14:paraId="4B30A261" w14:textId="291FDB50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753903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Academic English II</w:t>
            </w:r>
          </w:p>
          <w:p w14:paraId="7053FE61" w14:textId="65E8E2A1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753903">
              <w:rPr>
                <w:rFonts w:cstheme="minorHAnsi"/>
                <w:b/>
                <w:bCs/>
                <w:sz w:val="14"/>
                <w:szCs w:val="14"/>
              </w:rPr>
              <w:t>(SINIF:)</w:t>
            </w:r>
          </w:p>
          <w:p w14:paraId="31854368" w14:textId="23D24AB7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53903">
              <w:rPr>
                <w:rFonts w:ascii="Calibri" w:hAnsi="Calibri" w:cs="Calibri"/>
                <w:sz w:val="15"/>
                <w:szCs w:val="15"/>
                <w:lang w:val="en-US"/>
              </w:rPr>
              <w:t>Yabancı Diller Koordinatörlüğü</w:t>
            </w:r>
          </w:p>
        </w:tc>
        <w:tc>
          <w:tcPr>
            <w:tcW w:w="1278" w:type="dxa"/>
            <w:shd w:val="clear" w:color="auto" w:fill="B571FF"/>
            <w:vAlign w:val="center"/>
          </w:tcPr>
          <w:p w14:paraId="01FE40B0" w14:textId="295D0F91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 xml:space="preserve">PHASE II </w:t>
            </w:r>
            <w:r w:rsidRPr="00753903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 xml:space="preserve">(ROOM: </w:t>
            </w:r>
            <w:r>
              <w:rPr>
                <w:rFonts w:ascii="Calibri" w:hAnsi="Calibri" w:cs="Calibri"/>
                <w:b/>
                <w:sz w:val="15"/>
                <w:szCs w:val="15"/>
                <w:lang w:val="en-US"/>
              </w:rPr>
              <w:t>C205</w:t>
            </w:r>
            <w:r w:rsidRPr="00753903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>)</w:t>
            </w:r>
          </w:p>
          <w:p w14:paraId="12044747" w14:textId="77777777" w:rsidR="00C11EAE" w:rsidRPr="00753903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Healty Lifestyle</w:t>
            </w:r>
          </w:p>
          <w:p w14:paraId="39E0BFDD" w14:textId="492F3022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sz w:val="15"/>
                <w:szCs w:val="15"/>
              </w:rPr>
            </w:pPr>
            <w:r w:rsidRPr="00753903">
              <w:rPr>
                <w:rFonts w:ascii="Calibri" w:eastAsia="Times New Roman" w:hAnsi="Calibri" w:cs="Calibri"/>
                <w:sz w:val="15"/>
                <w:szCs w:val="15"/>
              </w:rPr>
              <w:t>Dr. Mustafa Metin Yıldırımkaya</w:t>
            </w:r>
          </w:p>
        </w:tc>
        <w:tc>
          <w:tcPr>
            <w:tcW w:w="1559" w:type="dxa"/>
            <w:shd w:val="clear" w:color="auto" w:fill="B571FF"/>
            <w:vAlign w:val="center"/>
          </w:tcPr>
          <w:p w14:paraId="3287EB0B" w14:textId="4A41D051" w:rsidR="00C11EAE" w:rsidRPr="00D64968" w:rsidRDefault="00C11EAE" w:rsidP="00C11EAE">
            <w:pPr>
              <w:pStyle w:val="AralkYok"/>
              <w:spacing w:line="276" w:lineRule="auto"/>
              <w:jc w:val="both"/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</w:pPr>
            <w:r w:rsidRPr="00D64968"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  <w:t xml:space="preserve">PHASE II </w:t>
            </w:r>
            <w:r w:rsidRPr="00D64968">
              <w:rPr>
                <w:rFonts w:ascii="Calibri" w:hAnsi="Calibri" w:cs="Calibri"/>
                <w:b/>
                <w:bCs/>
                <w:sz w:val="15"/>
                <w:szCs w:val="15"/>
              </w:rPr>
              <w:t xml:space="preserve">(ROOM: A303) </w:t>
            </w:r>
          </w:p>
          <w:p w14:paraId="2350D818" w14:textId="77777777" w:rsidR="00C11EAE" w:rsidRPr="00D64968" w:rsidRDefault="00C11EAE" w:rsidP="00C11EAE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D64968">
              <w:rPr>
                <w:rFonts w:ascii="Calibri" w:hAnsi="Calibri" w:cs="Calibri"/>
                <w:b/>
                <w:bCs/>
                <w:sz w:val="15"/>
                <w:szCs w:val="15"/>
              </w:rPr>
              <w:t>The Academıc Career Journey Preparatıon And Plannıng</w:t>
            </w:r>
          </w:p>
          <w:p w14:paraId="12831BD3" w14:textId="6F7ED50D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sz w:val="15"/>
                <w:szCs w:val="15"/>
              </w:rPr>
            </w:pPr>
            <w:r w:rsidRPr="00D64968">
              <w:rPr>
                <w:rFonts w:ascii="Calibri" w:hAnsi="Calibri" w:cs="Calibri"/>
                <w:sz w:val="15"/>
                <w:szCs w:val="15"/>
              </w:rPr>
              <w:t>Dr. Duygu İşlek Yaraş</w:t>
            </w:r>
          </w:p>
        </w:tc>
        <w:tc>
          <w:tcPr>
            <w:tcW w:w="1556" w:type="dxa"/>
            <w:shd w:val="clear" w:color="auto" w:fill="B571FF"/>
            <w:vAlign w:val="center"/>
          </w:tcPr>
          <w:p w14:paraId="2B3D8A11" w14:textId="77777777" w:rsidR="00C11EAE" w:rsidRDefault="00C11EAE" w:rsidP="00C11EAE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C6138E">
              <w:rPr>
                <w:rFonts w:ascii="Calibri" w:hAnsi="Calibri" w:cs="Calibri"/>
                <w:b/>
                <w:bCs/>
                <w:sz w:val="15"/>
                <w:szCs w:val="15"/>
              </w:rPr>
              <w:t>PHASE II (ROOM: A304)</w:t>
            </w:r>
          </w:p>
          <w:p w14:paraId="755E3C7C" w14:textId="23FFE694" w:rsidR="00C11EAE" w:rsidRPr="00C6138E" w:rsidRDefault="00C11EAE" w:rsidP="00C11EAE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C6138E">
              <w:rPr>
                <w:rFonts w:ascii="Calibri" w:hAnsi="Calibri" w:cs="Calibri"/>
                <w:b/>
                <w:bCs/>
                <w:sz w:val="15"/>
                <w:szCs w:val="15"/>
              </w:rPr>
              <w:t>Basıc Prıncıples And Implementatıon Processes In Health Tourısm</w:t>
            </w:r>
          </w:p>
          <w:p w14:paraId="6C223C77" w14:textId="2044402A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sz w:val="15"/>
                <w:szCs w:val="15"/>
              </w:rPr>
            </w:pPr>
            <w:r w:rsidRPr="00C6138E">
              <w:rPr>
                <w:rFonts w:ascii="Calibri" w:hAnsi="Calibri" w:cs="Calibri"/>
                <w:sz w:val="15"/>
                <w:szCs w:val="15"/>
              </w:rPr>
              <w:t>Dr. Serap Şener</w:t>
            </w:r>
          </w:p>
        </w:tc>
        <w:tc>
          <w:tcPr>
            <w:tcW w:w="992" w:type="dxa"/>
            <w:shd w:val="clear" w:color="auto" w:fill="FF33CC"/>
            <w:vAlign w:val="center"/>
          </w:tcPr>
          <w:p w14:paraId="233F4871" w14:textId="19301D4B" w:rsidR="00C11EAE" w:rsidRPr="00753903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 xml:space="preserve">PHASE III (ROOM: </w:t>
            </w:r>
            <w:r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C 206</w:t>
            </w: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)</w:t>
            </w:r>
          </w:p>
          <w:p w14:paraId="4DCADBE9" w14:textId="77777777" w:rsidR="00C11EAE" w:rsidRPr="00753903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Art of Anaesthesia</w:t>
            </w:r>
          </w:p>
          <w:p w14:paraId="78768807" w14:textId="7A6350B5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53903">
              <w:rPr>
                <w:rFonts w:ascii="Calibri" w:eastAsia="Times New Roman" w:hAnsi="Calibri" w:cs="Calibri"/>
                <w:sz w:val="15"/>
                <w:szCs w:val="15"/>
              </w:rPr>
              <w:t>Dr. Ülkü Aypar</w:t>
            </w:r>
          </w:p>
        </w:tc>
        <w:tc>
          <w:tcPr>
            <w:tcW w:w="1276" w:type="dxa"/>
            <w:shd w:val="clear" w:color="auto" w:fill="FF33CC"/>
            <w:vAlign w:val="center"/>
          </w:tcPr>
          <w:p w14:paraId="4AAAF8F5" w14:textId="3354D6A7" w:rsidR="00C11EAE" w:rsidRPr="00D71455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D71455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PHASE III (ROOM: C113)</w:t>
            </w:r>
          </w:p>
          <w:p w14:paraId="22C06B64" w14:textId="22391C80" w:rsidR="00C11EAE" w:rsidRPr="00D71455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D71455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Lifes Blueprint- Codes and Anomalies</w:t>
            </w:r>
          </w:p>
          <w:p w14:paraId="2E6F1F9D" w14:textId="1870BA5B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D71455">
              <w:rPr>
                <w:rFonts w:ascii="Calibri" w:hAnsi="Calibri" w:cs="Calibri"/>
                <w:sz w:val="15"/>
                <w:szCs w:val="15"/>
              </w:rPr>
              <w:t>Dr. Gülay Ceylaner</w:t>
            </w:r>
          </w:p>
        </w:tc>
        <w:tc>
          <w:tcPr>
            <w:tcW w:w="2413" w:type="dxa"/>
            <w:shd w:val="clear" w:color="auto" w:fill="FF33CC"/>
            <w:vAlign w:val="center"/>
          </w:tcPr>
          <w:p w14:paraId="12844737" w14:textId="2C7D6ED6" w:rsidR="00C11EAE" w:rsidRPr="0078421A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8421A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 xml:space="preserve">PHASE III (ROOM: </w:t>
            </w:r>
            <w:r w:rsidR="00A36399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Study Room-1</w:t>
            </w:r>
            <w:r w:rsidRPr="0078421A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)</w:t>
            </w:r>
          </w:p>
          <w:p w14:paraId="77ACBF13" w14:textId="77777777" w:rsidR="00C11EAE" w:rsidRPr="0078421A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8421A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Communication in Health II</w:t>
            </w:r>
          </w:p>
          <w:p w14:paraId="392B41A6" w14:textId="77777777" w:rsidR="00C11EAE" w:rsidRPr="0078421A" w:rsidRDefault="00C11EAE" w:rsidP="00C11EAE">
            <w:pPr>
              <w:jc w:val="both"/>
              <w:rPr>
                <w:rFonts w:ascii="Calibri" w:eastAsia="Times New Roman" w:hAnsi="Calibri" w:cs="Calibri"/>
                <w:sz w:val="15"/>
                <w:szCs w:val="15"/>
                <w:lang w:eastAsia="tr-TR"/>
              </w:rPr>
            </w:pPr>
            <w:r w:rsidRPr="0078421A">
              <w:rPr>
                <w:rFonts w:ascii="Calibri" w:eastAsia="Times New Roman" w:hAnsi="Calibri" w:cs="Calibri"/>
                <w:sz w:val="15"/>
                <w:szCs w:val="15"/>
                <w:lang w:eastAsia="tr-TR"/>
              </w:rPr>
              <w:t>Bahar Oba</w:t>
            </w:r>
          </w:p>
          <w:p w14:paraId="47E95BB7" w14:textId="4B825FFC" w:rsidR="00C11EAE" w:rsidRPr="00753903" w:rsidRDefault="00C11EAE" w:rsidP="00C11EAE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8421A">
              <w:rPr>
                <w:rFonts w:ascii="Calibri" w:eastAsia="Times New Roman" w:hAnsi="Calibri" w:cs="Calibri"/>
                <w:sz w:val="15"/>
                <w:szCs w:val="15"/>
                <w:lang w:eastAsia="tr-TR"/>
              </w:rPr>
              <w:t>*This course has been opened only for foreign national students. All foreign national students will continue attending the course.</w:t>
            </w:r>
          </w:p>
        </w:tc>
        <w:tc>
          <w:tcPr>
            <w:tcW w:w="1843" w:type="dxa"/>
            <w:shd w:val="clear" w:color="auto" w:fill="FFCC99"/>
            <w:vAlign w:val="center"/>
          </w:tcPr>
          <w:p w14:paraId="3C76C310" w14:textId="7D22721D" w:rsidR="00C11EAE" w:rsidRPr="00753903" w:rsidRDefault="00C11EAE" w:rsidP="00C11EAE">
            <w:pPr>
              <w:pStyle w:val="AralkYok"/>
              <w:spacing w:line="276" w:lineRule="auto"/>
              <w:jc w:val="both"/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</w:pPr>
            <w:r w:rsidRPr="00753903"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  <w:t xml:space="preserve">PHASE IV </w:t>
            </w: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 xml:space="preserve">ROOM: MİA </w:t>
            </w:r>
            <w:r w:rsidR="00542C3B"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>Yaşam Merkezi</w:t>
            </w: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>)</w:t>
            </w:r>
          </w:p>
          <w:p w14:paraId="33260F03" w14:textId="77777777" w:rsidR="00C11EAE" w:rsidRPr="00753903" w:rsidRDefault="00C11EAE" w:rsidP="00C11EAE">
            <w:pPr>
              <w:spacing w:line="276" w:lineRule="auto"/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53903">
              <w:rPr>
                <w:rFonts w:ascii="Calibri" w:hAnsi="Calibri" w:cs="Calibri"/>
                <w:b/>
                <w:bCs/>
                <w:sz w:val="15"/>
                <w:szCs w:val="15"/>
              </w:rPr>
              <w:t>USMLE Preparation II</w:t>
            </w:r>
          </w:p>
          <w:p w14:paraId="32B0AF4C" w14:textId="561AA388" w:rsidR="00C11EAE" w:rsidRPr="00753903" w:rsidRDefault="00C11EAE" w:rsidP="00C11EAE">
            <w:pPr>
              <w:jc w:val="both"/>
              <w:rPr>
                <w:rFonts w:ascii="Calibri" w:hAnsi="Calibri" w:cs="Calibri"/>
                <w:sz w:val="15"/>
                <w:szCs w:val="15"/>
              </w:rPr>
            </w:pPr>
            <w:r w:rsidRPr="00753903">
              <w:rPr>
                <w:rFonts w:ascii="Calibri" w:hAnsi="Calibri" w:cs="Calibri"/>
                <w:sz w:val="15"/>
                <w:szCs w:val="15"/>
              </w:rPr>
              <w:t>Dr. Mine Kiseli</w:t>
            </w:r>
          </w:p>
        </w:tc>
        <w:tc>
          <w:tcPr>
            <w:tcW w:w="3265" w:type="dxa"/>
            <w:gridSpan w:val="2"/>
            <w:shd w:val="clear" w:color="auto" w:fill="66CCFF"/>
            <w:vAlign w:val="center"/>
          </w:tcPr>
          <w:p w14:paraId="5B9FB868" w14:textId="77777777" w:rsidR="00C11EAE" w:rsidRPr="00753903" w:rsidRDefault="00C11EAE" w:rsidP="00C11EAE">
            <w:pPr>
              <w:spacing w:line="276" w:lineRule="auto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53903">
              <w:rPr>
                <w:rFonts w:ascii="Calibri" w:hAnsi="Calibri" w:cs="Calibri"/>
                <w:b/>
                <w:bCs/>
                <w:sz w:val="15"/>
                <w:szCs w:val="15"/>
              </w:rPr>
              <w:t xml:space="preserve">PHASE I (ROOM: </w:t>
            </w:r>
            <w:r>
              <w:rPr>
                <w:rFonts w:ascii="Calibri" w:hAnsi="Calibri" w:cs="Calibri"/>
                <w:b/>
                <w:bCs/>
                <w:sz w:val="15"/>
                <w:szCs w:val="15"/>
              </w:rPr>
              <w:t>C 204</w:t>
            </w:r>
            <w:r w:rsidRPr="00753903">
              <w:rPr>
                <w:rFonts w:ascii="Calibri" w:hAnsi="Calibri" w:cs="Calibri"/>
                <w:b/>
                <w:bCs/>
                <w:sz w:val="15"/>
                <w:szCs w:val="15"/>
              </w:rPr>
              <w:t>)</w:t>
            </w:r>
          </w:p>
          <w:p w14:paraId="1972491F" w14:textId="77777777" w:rsidR="00C11EAE" w:rsidRPr="00753903" w:rsidRDefault="00C11EAE" w:rsidP="00C11EAE">
            <w:pPr>
              <w:spacing w:line="276" w:lineRule="auto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53903">
              <w:rPr>
                <w:rFonts w:ascii="Calibri" w:hAnsi="Calibri" w:cs="Calibri"/>
                <w:b/>
                <w:bCs/>
                <w:sz w:val="15"/>
                <w:szCs w:val="15"/>
              </w:rPr>
              <w:t>Communication Skills in Medicine</w:t>
            </w:r>
          </w:p>
          <w:p w14:paraId="1101B81F" w14:textId="506BEDD9" w:rsidR="00C11EAE" w:rsidRPr="00753903" w:rsidRDefault="00C11EAE" w:rsidP="00C11EAE">
            <w:pPr>
              <w:jc w:val="both"/>
              <w:rPr>
                <w:rFonts w:ascii="Calibri" w:hAnsi="Calibri" w:cs="Calibri"/>
                <w:sz w:val="15"/>
                <w:szCs w:val="15"/>
              </w:rPr>
            </w:pPr>
            <w:r w:rsidRPr="00753903">
              <w:rPr>
                <w:rFonts w:ascii="Calibri" w:hAnsi="Calibri" w:cs="Calibri"/>
                <w:sz w:val="15"/>
                <w:szCs w:val="15"/>
              </w:rPr>
              <w:t>Dr. Pınar Uran Kurtgöz</w:t>
            </w:r>
          </w:p>
        </w:tc>
      </w:tr>
      <w:tr w:rsidR="0030512D" w:rsidRPr="007C2DDC" w14:paraId="0DF55242" w14:textId="1F6B39F5" w:rsidTr="00DB5DE1">
        <w:trPr>
          <w:trHeight w:val="1367"/>
          <w:jc w:val="center"/>
        </w:trPr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406163B4" w14:textId="77777777" w:rsidR="0030512D" w:rsidRPr="00802095" w:rsidRDefault="0030512D" w:rsidP="0030512D">
            <w:pPr>
              <w:rPr>
                <w:rFonts w:ascii="Calibri" w:eastAsia="Times New Roman" w:hAnsi="Calibri" w:cs="Calibri"/>
                <w:b/>
                <w:sz w:val="16"/>
                <w:szCs w:val="16"/>
                <w:lang w:val="en-US" w:eastAsia="tr-TR"/>
              </w:rPr>
            </w:pPr>
            <w:r w:rsidRPr="00802095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US" w:eastAsia="tr-TR"/>
              </w:rPr>
              <w:t>16:40-17:30</w:t>
            </w:r>
          </w:p>
        </w:tc>
        <w:tc>
          <w:tcPr>
            <w:tcW w:w="1275" w:type="dxa"/>
            <w:shd w:val="clear" w:color="auto" w:fill="FFCCCC"/>
            <w:vAlign w:val="center"/>
          </w:tcPr>
          <w:p w14:paraId="55892266" w14:textId="75DEBC49" w:rsidR="0030512D" w:rsidRPr="00753903" w:rsidRDefault="0030512D" w:rsidP="0030512D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753903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>Tüm Dönemler</w:t>
            </w:r>
          </w:p>
          <w:p w14:paraId="08F98DAE" w14:textId="462D4C20" w:rsidR="0030512D" w:rsidRPr="00753903" w:rsidRDefault="0030512D" w:rsidP="0030512D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753903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Academic English II</w:t>
            </w:r>
          </w:p>
          <w:p w14:paraId="2A104A9C" w14:textId="324B397E" w:rsidR="0030512D" w:rsidRPr="00753903" w:rsidRDefault="0030512D" w:rsidP="0030512D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753903">
              <w:rPr>
                <w:rFonts w:cstheme="minorHAnsi"/>
                <w:b/>
                <w:bCs/>
                <w:sz w:val="14"/>
                <w:szCs w:val="14"/>
              </w:rPr>
              <w:t>(SINIF:)</w:t>
            </w:r>
          </w:p>
          <w:p w14:paraId="37A81AFE" w14:textId="68BD11E4" w:rsidR="0030512D" w:rsidRPr="00753903" w:rsidRDefault="0030512D" w:rsidP="0030512D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53903">
              <w:rPr>
                <w:rFonts w:ascii="Calibri" w:hAnsi="Calibri" w:cs="Calibri"/>
                <w:sz w:val="15"/>
                <w:szCs w:val="15"/>
                <w:lang w:val="en-US"/>
              </w:rPr>
              <w:t>Yabancı Diller Koordinatörlüğü</w:t>
            </w:r>
          </w:p>
        </w:tc>
        <w:tc>
          <w:tcPr>
            <w:tcW w:w="1278" w:type="dxa"/>
            <w:shd w:val="clear" w:color="auto" w:fill="B571FF"/>
            <w:vAlign w:val="center"/>
          </w:tcPr>
          <w:p w14:paraId="3730D49A" w14:textId="77777777" w:rsidR="0030512D" w:rsidRPr="00753903" w:rsidRDefault="0030512D" w:rsidP="0030512D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 xml:space="preserve">PHASE II </w:t>
            </w:r>
            <w:r w:rsidRPr="00753903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 xml:space="preserve">(ROOM: </w:t>
            </w:r>
            <w:r>
              <w:rPr>
                <w:rFonts w:ascii="Calibri" w:hAnsi="Calibri" w:cs="Calibri"/>
                <w:b/>
                <w:sz w:val="15"/>
                <w:szCs w:val="15"/>
                <w:lang w:val="en-US"/>
              </w:rPr>
              <w:t>C205</w:t>
            </w:r>
            <w:r w:rsidRPr="00753903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>)</w:t>
            </w:r>
          </w:p>
          <w:p w14:paraId="6758FAEC" w14:textId="77777777" w:rsidR="0030512D" w:rsidRPr="00753903" w:rsidRDefault="0030512D" w:rsidP="0030512D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Healty Lifestyle</w:t>
            </w:r>
          </w:p>
          <w:p w14:paraId="62D42F0C" w14:textId="5B9F2DEA" w:rsidR="0030512D" w:rsidRPr="00753903" w:rsidRDefault="0030512D" w:rsidP="0030512D">
            <w:pPr>
              <w:jc w:val="both"/>
              <w:rPr>
                <w:rFonts w:ascii="Calibri" w:hAnsi="Calibri" w:cs="Calibri"/>
                <w:b/>
                <w:sz w:val="15"/>
                <w:szCs w:val="15"/>
              </w:rPr>
            </w:pPr>
            <w:r w:rsidRPr="00753903">
              <w:rPr>
                <w:rFonts w:ascii="Calibri" w:eastAsia="Times New Roman" w:hAnsi="Calibri" w:cs="Calibri"/>
                <w:sz w:val="15"/>
                <w:szCs w:val="15"/>
              </w:rPr>
              <w:t>Dr. Mustafa Metin Yıldırımkaya</w:t>
            </w:r>
          </w:p>
        </w:tc>
        <w:tc>
          <w:tcPr>
            <w:tcW w:w="1559" w:type="dxa"/>
            <w:shd w:val="clear" w:color="auto" w:fill="B571FF"/>
            <w:vAlign w:val="center"/>
          </w:tcPr>
          <w:p w14:paraId="1EA27537" w14:textId="77777777" w:rsidR="0030512D" w:rsidRPr="00D64968" w:rsidRDefault="0030512D" w:rsidP="0030512D">
            <w:pPr>
              <w:pStyle w:val="AralkYok"/>
              <w:spacing w:line="276" w:lineRule="auto"/>
              <w:jc w:val="both"/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</w:pPr>
            <w:r w:rsidRPr="00D64968"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  <w:t xml:space="preserve">PHASE II </w:t>
            </w:r>
            <w:r w:rsidRPr="00D64968">
              <w:rPr>
                <w:rFonts w:ascii="Calibri" w:hAnsi="Calibri" w:cs="Calibri"/>
                <w:b/>
                <w:bCs/>
                <w:sz w:val="15"/>
                <w:szCs w:val="15"/>
              </w:rPr>
              <w:t xml:space="preserve">(ROOM: A303) </w:t>
            </w:r>
          </w:p>
          <w:p w14:paraId="59776F88" w14:textId="77777777" w:rsidR="0030512D" w:rsidRPr="00D64968" w:rsidRDefault="0030512D" w:rsidP="0030512D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D64968">
              <w:rPr>
                <w:rFonts w:ascii="Calibri" w:hAnsi="Calibri" w:cs="Calibri"/>
                <w:b/>
                <w:bCs/>
                <w:sz w:val="15"/>
                <w:szCs w:val="15"/>
              </w:rPr>
              <w:t>The Academıc Career Journey Preparatıon And Plannıng</w:t>
            </w:r>
          </w:p>
          <w:p w14:paraId="4D5B7850" w14:textId="55FEA938" w:rsidR="0030512D" w:rsidRPr="00753903" w:rsidRDefault="0030512D" w:rsidP="0030512D">
            <w:pPr>
              <w:jc w:val="both"/>
              <w:rPr>
                <w:rFonts w:ascii="Calibri" w:hAnsi="Calibri" w:cs="Calibri"/>
                <w:b/>
                <w:sz w:val="15"/>
                <w:szCs w:val="15"/>
              </w:rPr>
            </w:pPr>
            <w:r w:rsidRPr="00D64968">
              <w:rPr>
                <w:rFonts w:ascii="Calibri" w:hAnsi="Calibri" w:cs="Calibri"/>
                <w:sz w:val="15"/>
                <w:szCs w:val="15"/>
              </w:rPr>
              <w:t>Dr. Duygu İşlek Yaraş</w:t>
            </w:r>
          </w:p>
        </w:tc>
        <w:tc>
          <w:tcPr>
            <w:tcW w:w="1556" w:type="dxa"/>
            <w:shd w:val="clear" w:color="auto" w:fill="B571FF"/>
            <w:vAlign w:val="center"/>
          </w:tcPr>
          <w:p w14:paraId="09DAE38B" w14:textId="77777777" w:rsidR="0030512D" w:rsidRDefault="0030512D" w:rsidP="0030512D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C6138E">
              <w:rPr>
                <w:rFonts w:ascii="Calibri" w:hAnsi="Calibri" w:cs="Calibri"/>
                <w:b/>
                <w:bCs/>
                <w:sz w:val="15"/>
                <w:szCs w:val="15"/>
              </w:rPr>
              <w:t>PHASE II (ROOM: A304)</w:t>
            </w:r>
          </w:p>
          <w:p w14:paraId="477FF171" w14:textId="748ABF54" w:rsidR="0030512D" w:rsidRPr="00C6138E" w:rsidRDefault="0030512D" w:rsidP="0030512D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C6138E">
              <w:rPr>
                <w:rFonts w:ascii="Calibri" w:hAnsi="Calibri" w:cs="Calibri"/>
                <w:b/>
                <w:bCs/>
                <w:sz w:val="15"/>
                <w:szCs w:val="15"/>
              </w:rPr>
              <w:t>Basıc Prıncıples And Implementatıon Processes In Health Tourısm</w:t>
            </w:r>
          </w:p>
          <w:p w14:paraId="4326A70B" w14:textId="125E50CC" w:rsidR="0030512D" w:rsidRPr="00753903" w:rsidRDefault="0030512D" w:rsidP="0030512D">
            <w:pPr>
              <w:jc w:val="both"/>
              <w:rPr>
                <w:rFonts w:ascii="Calibri" w:hAnsi="Calibri" w:cs="Calibri"/>
                <w:b/>
                <w:sz w:val="15"/>
                <w:szCs w:val="15"/>
              </w:rPr>
            </w:pPr>
            <w:r w:rsidRPr="00C6138E">
              <w:rPr>
                <w:rFonts w:ascii="Calibri" w:hAnsi="Calibri" w:cs="Calibri"/>
                <w:sz w:val="15"/>
                <w:szCs w:val="15"/>
              </w:rPr>
              <w:t>Dr. Serap Şener</w:t>
            </w:r>
          </w:p>
        </w:tc>
        <w:tc>
          <w:tcPr>
            <w:tcW w:w="992" w:type="dxa"/>
            <w:shd w:val="clear" w:color="auto" w:fill="FF33CC"/>
            <w:vAlign w:val="center"/>
          </w:tcPr>
          <w:p w14:paraId="16E3B648" w14:textId="65E08A21" w:rsidR="0030512D" w:rsidRPr="00753903" w:rsidRDefault="0030512D" w:rsidP="0030512D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 xml:space="preserve">PHASE III (ROOM: </w:t>
            </w:r>
            <w:r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C 206</w:t>
            </w: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)</w:t>
            </w:r>
          </w:p>
          <w:p w14:paraId="38D4ADFD" w14:textId="77777777" w:rsidR="0030512D" w:rsidRPr="00753903" w:rsidRDefault="0030512D" w:rsidP="0030512D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Art of Anaesthesia</w:t>
            </w:r>
          </w:p>
          <w:p w14:paraId="3CE33BFF" w14:textId="5223A7D6" w:rsidR="0030512D" w:rsidRPr="00753903" w:rsidRDefault="0030512D" w:rsidP="0030512D">
            <w:pPr>
              <w:jc w:val="both"/>
              <w:rPr>
                <w:rFonts w:ascii="Calibri" w:hAnsi="Calibri" w:cs="Calibri"/>
                <w:sz w:val="15"/>
                <w:szCs w:val="15"/>
              </w:rPr>
            </w:pPr>
            <w:r w:rsidRPr="00753903">
              <w:rPr>
                <w:rFonts w:ascii="Calibri" w:eastAsia="Times New Roman" w:hAnsi="Calibri" w:cs="Calibri"/>
                <w:sz w:val="15"/>
                <w:szCs w:val="15"/>
              </w:rPr>
              <w:t>Dr. Ülkü Aypar</w:t>
            </w:r>
          </w:p>
        </w:tc>
        <w:tc>
          <w:tcPr>
            <w:tcW w:w="1276" w:type="dxa"/>
            <w:shd w:val="clear" w:color="auto" w:fill="FF33CC"/>
            <w:vAlign w:val="center"/>
          </w:tcPr>
          <w:p w14:paraId="5049694A" w14:textId="77777777" w:rsidR="0030512D" w:rsidRPr="00D71455" w:rsidRDefault="0030512D" w:rsidP="0030512D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D71455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PHASE III (ROOM: C113)</w:t>
            </w:r>
          </w:p>
          <w:p w14:paraId="2B592C21" w14:textId="77777777" w:rsidR="0030512D" w:rsidRPr="00D71455" w:rsidRDefault="0030512D" w:rsidP="0030512D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D71455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Lifes Blueprint- Codes and Anomalies</w:t>
            </w:r>
          </w:p>
          <w:p w14:paraId="655DBC98" w14:textId="16FEA537" w:rsidR="0030512D" w:rsidRPr="00753903" w:rsidRDefault="0030512D" w:rsidP="0030512D">
            <w:pPr>
              <w:jc w:val="both"/>
              <w:rPr>
                <w:rFonts w:ascii="Calibri" w:hAnsi="Calibri" w:cs="Calibri"/>
                <w:sz w:val="15"/>
                <w:szCs w:val="15"/>
              </w:rPr>
            </w:pPr>
            <w:r w:rsidRPr="00D71455">
              <w:rPr>
                <w:rFonts w:ascii="Calibri" w:hAnsi="Calibri" w:cs="Calibri"/>
                <w:sz w:val="15"/>
                <w:szCs w:val="15"/>
              </w:rPr>
              <w:t>Dr. Gülay Ceylaner</w:t>
            </w:r>
          </w:p>
        </w:tc>
        <w:tc>
          <w:tcPr>
            <w:tcW w:w="2413" w:type="dxa"/>
            <w:shd w:val="clear" w:color="auto" w:fill="FF33CC"/>
            <w:vAlign w:val="center"/>
          </w:tcPr>
          <w:p w14:paraId="5AC9F516" w14:textId="77777777" w:rsidR="0030512D" w:rsidRPr="0078421A" w:rsidRDefault="0030512D" w:rsidP="0030512D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8421A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 xml:space="preserve">PHASE III (ROOM: </w:t>
            </w:r>
            <w:r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Study Room-1</w:t>
            </w:r>
            <w:r w:rsidRPr="0078421A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)</w:t>
            </w:r>
          </w:p>
          <w:p w14:paraId="10CC257C" w14:textId="77777777" w:rsidR="0030512D" w:rsidRPr="0078421A" w:rsidRDefault="0030512D" w:rsidP="0030512D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  <w:r w:rsidRPr="0078421A"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  <w:t>Communication in Health II</w:t>
            </w:r>
          </w:p>
          <w:p w14:paraId="02C6CD62" w14:textId="77777777" w:rsidR="0030512D" w:rsidRPr="0078421A" w:rsidRDefault="0030512D" w:rsidP="0030512D">
            <w:pPr>
              <w:jc w:val="both"/>
              <w:rPr>
                <w:rFonts w:ascii="Calibri" w:eastAsia="Times New Roman" w:hAnsi="Calibri" w:cs="Calibri"/>
                <w:sz w:val="15"/>
                <w:szCs w:val="15"/>
                <w:lang w:eastAsia="tr-TR"/>
              </w:rPr>
            </w:pPr>
            <w:r w:rsidRPr="0078421A">
              <w:rPr>
                <w:rFonts w:ascii="Calibri" w:eastAsia="Times New Roman" w:hAnsi="Calibri" w:cs="Calibri"/>
                <w:sz w:val="15"/>
                <w:szCs w:val="15"/>
                <w:lang w:eastAsia="tr-TR"/>
              </w:rPr>
              <w:t>Bahar Oba</w:t>
            </w:r>
          </w:p>
          <w:p w14:paraId="7D03A9E7" w14:textId="1FC1D915" w:rsidR="0030512D" w:rsidRPr="00753903" w:rsidRDefault="0030512D" w:rsidP="0030512D">
            <w:pPr>
              <w:jc w:val="both"/>
              <w:rPr>
                <w:rFonts w:ascii="Calibri" w:hAnsi="Calibri" w:cs="Calibri"/>
                <w:sz w:val="15"/>
                <w:szCs w:val="15"/>
              </w:rPr>
            </w:pPr>
            <w:r w:rsidRPr="0078421A">
              <w:rPr>
                <w:rFonts w:ascii="Calibri" w:eastAsia="Times New Roman" w:hAnsi="Calibri" w:cs="Calibri"/>
                <w:sz w:val="15"/>
                <w:szCs w:val="15"/>
                <w:lang w:eastAsia="tr-TR"/>
              </w:rPr>
              <w:t>*This course has been opened only for foreign national students. All foreign national students will continue attending the course.</w:t>
            </w:r>
          </w:p>
        </w:tc>
        <w:tc>
          <w:tcPr>
            <w:tcW w:w="1843" w:type="dxa"/>
            <w:shd w:val="clear" w:color="auto" w:fill="FFCC99"/>
            <w:vAlign w:val="center"/>
          </w:tcPr>
          <w:p w14:paraId="0B32DD51" w14:textId="77777777" w:rsidR="0030512D" w:rsidRPr="00753903" w:rsidRDefault="0030512D" w:rsidP="0030512D">
            <w:pPr>
              <w:pStyle w:val="AralkYok"/>
              <w:spacing w:line="276" w:lineRule="auto"/>
              <w:jc w:val="both"/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</w:pPr>
            <w:r w:rsidRPr="00753903"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  <w:t xml:space="preserve">PHASE IV </w:t>
            </w: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>ROOM: MİA Yaşam Merkezi</w:t>
            </w:r>
            <w:r w:rsidRPr="00753903">
              <w:rPr>
                <w:rFonts w:ascii="Calibri" w:eastAsia="Times New Roman" w:hAnsi="Calibri" w:cs="Calibri"/>
                <w:b/>
                <w:bCs/>
                <w:sz w:val="15"/>
                <w:szCs w:val="15"/>
              </w:rPr>
              <w:t>)</w:t>
            </w:r>
          </w:p>
          <w:p w14:paraId="39613375" w14:textId="77777777" w:rsidR="0030512D" w:rsidRPr="00753903" w:rsidRDefault="0030512D" w:rsidP="0030512D">
            <w:pPr>
              <w:spacing w:line="276" w:lineRule="auto"/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53903">
              <w:rPr>
                <w:rFonts w:ascii="Calibri" w:hAnsi="Calibri" w:cs="Calibri"/>
                <w:b/>
                <w:bCs/>
                <w:sz w:val="15"/>
                <w:szCs w:val="15"/>
              </w:rPr>
              <w:t>USMLE Preparation II</w:t>
            </w:r>
          </w:p>
          <w:p w14:paraId="1A269AFF" w14:textId="60FFF0D6" w:rsidR="0030512D" w:rsidRPr="00753903" w:rsidRDefault="0030512D" w:rsidP="0030512D">
            <w:pPr>
              <w:jc w:val="both"/>
              <w:rPr>
                <w:rFonts w:ascii="Calibri" w:hAnsi="Calibri" w:cs="Calibri"/>
                <w:sz w:val="15"/>
                <w:szCs w:val="15"/>
              </w:rPr>
            </w:pPr>
            <w:r w:rsidRPr="00753903">
              <w:rPr>
                <w:rFonts w:ascii="Calibri" w:hAnsi="Calibri" w:cs="Calibri"/>
                <w:sz w:val="15"/>
                <w:szCs w:val="15"/>
              </w:rPr>
              <w:t>Dr. Mine Kiseli</w:t>
            </w:r>
          </w:p>
        </w:tc>
        <w:tc>
          <w:tcPr>
            <w:tcW w:w="3265" w:type="dxa"/>
            <w:gridSpan w:val="2"/>
            <w:shd w:val="clear" w:color="auto" w:fill="66CCFF"/>
            <w:vAlign w:val="center"/>
          </w:tcPr>
          <w:p w14:paraId="627A7FAB" w14:textId="77777777" w:rsidR="0030512D" w:rsidRPr="00753903" w:rsidRDefault="0030512D" w:rsidP="0030512D">
            <w:pPr>
              <w:spacing w:line="276" w:lineRule="auto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53903">
              <w:rPr>
                <w:rFonts w:ascii="Calibri" w:hAnsi="Calibri" w:cs="Calibri"/>
                <w:b/>
                <w:bCs/>
                <w:sz w:val="15"/>
                <w:szCs w:val="15"/>
              </w:rPr>
              <w:t xml:space="preserve">PHASE I (ROOM: </w:t>
            </w:r>
            <w:r>
              <w:rPr>
                <w:rFonts w:ascii="Calibri" w:hAnsi="Calibri" w:cs="Calibri"/>
                <w:b/>
                <w:bCs/>
                <w:sz w:val="15"/>
                <w:szCs w:val="15"/>
              </w:rPr>
              <w:t>C 204</w:t>
            </w:r>
            <w:r w:rsidRPr="00753903">
              <w:rPr>
                <w:rFonts w:ascii="Calibri" w:hAnsi="Calibri" w:cs="Calibri"/>
                <w:b/>
                <w:bCs/>
                <w:sz w:val="15"/>
                <w:szCs w:val="15"/>
              </w:rPr>
              <w:t>)</w:t>
            </w:r>
          </w:p>
          <w:p w14:paraId="1080B311" w14:textId="77777777" w:rsidR="0030512D" w:rsidRPr="00753903" w:rsidRDefault="0030512D" w:rsidP="0030512D">
            <w:pPr>
              <w:spacing w:line="276" w:lineRule="auto"/>
              <w:rPr>
                <w:rFonts w:ascii="Calibri" w:hAnsi="Calibri" w:cs="Calibri"/>
                <w:b/>
                <w:bCs/>
                <w:sz w:val="15"/>
                <w:szCs w:val="15"/>
              </w:rPr>
            </w:pPr>
            <w:r w:rsidRPr="00753903">
              <w:rPr>
                <w:rFonts w:ascii="Calibri" w:hAnsi="Calibri" w:cs="Calibri"/>
                <w:b/>
                <w:bCs/>
                <w:sz w:val="15"/>
                <w:szCs w:val="15"/>
              </w:rPr>
              <w:t>Communication Skills in Medicine</w:t>
            </w:r>
          </w:p>
          <w:p w14:paraId="6F9B3641" w14:textId="346254E4" w:rsidR="0030512D" w:rsidRPr="00753903" w:rsidRDefault="0030512D" w:rsidP="0030512D">
            <w:pPr>
              <w:jc w:val="both"/>
              <w:rPr>
                <w:rFonts w:ascii="Calibri" w:hAnsi="Calibri" w:cs="Calibri"/>
                <w:sz w:val="15"/>
                <w:szCs w:val="15"/>
              </w:rPr>
            </w:pPr>
            <w:r w:rsidRPr="00753903">
              <w:rPr>
                <w:rFonts w:ascii="Calibri" w:hAnsi="Calibri" w:cs="Calibri"/>
                <w:sz w:val="15"/>
                <w:szCs w:val="15"/>
              </w:rPr>
              <w:t>Dr. Pınar Uran Kurtgöz</w:t>
            </w:r>
          </w:p>
        </w:tc>
      </w:tr>
      <w:tr w:rsidR="00C11EAE" w:rsidRPr="007C2DDC" w14:paraId="3C91A95D" w14:textId="77777777" w:rsidTr="00DB5DE1">
        <w:trPr>
          <w:trHeight w:val="632"/>
          <w:jc w:val="center"/>
        </w:trPr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0B3563E0" w14:textId="4E1C42E6" w:rsidR="00C11EAE" w:rsidRPr="00802095" w:rsidRDefault="00C11EAE" w:rsidP="00C11EAE">
            <w:pPr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US" w:eastAsia="tr-TR"/>
              </w:rPr>
              <w:t>19.00-21.00</w:t>
            </w:r>
          </w:p>
        </w:tc>
        <w:tc>
          <w:tcPr>
            <w:tcW w:w="1275" w:type="dxa"/>
            <w:shd w:val="clear" w:color="auto" w:fill="D9D9D9"/>
            <w:vAlign w:val="center"/>
          </w:tcPr>
          <w:p w14:paraId="1A453795" w14:textId="77777777" w:rsidR="00C11EAE" w:rsidRPr="00BC12F4" w:rsidRDefault="00C11EAE" w:rsidP="00C11EAE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</w:p>
        </w:tc>
        <w:tc>
          <w:tcPr>
            <w:tcW w:w="2837" w:type="dxa"/>
            <w:gridSpan w:val="2"/>
            <w:shd w:val="clear" w:color="auto" w:fill="B571FF"/>
            <w:vAlign w:val="center"/>
          </w:tcPr>
          <w:p w14:paraId="20F7FDCF" w14:textId="5663208A" w:rsidR="00C11EAE" w:rsidRPr="00D64968" w:rsidRDefault="00C11EAE" w:rsidP="00C11EAE">
            <w:pPr>
              <w:jc w:val="both"/>
              <w:rPr>
                <w:rFonts w:ascii="Calibri" w:hAnsi="Calibri" w:cs="Calibri"/>
                <w:b/>
                <w:sz w:val="15"/>
                <w:szCs w:val="15"/>
                <w:lang w:val="en-US"/>
              </w:rPr>
            </w:pPr>
            <w:r w:rsidRPr="00D64968">
              <w:rPr>
                <w:rFonts w:ascii="Calibri" w:hAnsi="Calibri" w:cs="Calibri"/>
                <w:b/>
                <w:bCs/>
                <w:sz w:val="15"/>
                <w:szCs w:val="15"/>
              </w:rPr>
              <w:t xml:space="preserve">PHASE II </w:t>
            </w:r>
            <w:r w:rsidRPr="00D64968">
              <w:rPr>
                <w:rFonts w:ascii="Calibri" w:hAnsi="Calibri" w:cs="Calibri"/>
                <w:b/>
                <w:sz w:val="15"/>
                <w:szCs w:val="15"/>
                <w:lang w:val="en-US"/>
              </w:rPr>
              <w:t xml:space="preserve">(ROOM: </w:t>
            </w:r>
            <w:r>
              <w:rPr>
                <w:rFonts w:ascii="Calibri" w:hAnsi="Calibri" w:cs="Calibri"/>
                <w:b/>
                <w:sz w:val="15"/>
                <w:szCs w:val="15"/>
                <w:lang w:val="en-US"/>
              </w:rPr>
              <w:t>ONLINE)</w:t>
            </w:r>
          </w:p>
          <w:p w14:paraId="64EA0824" w14:textId="3DEA48F2" w:rsidR="00C11EAE" w:rsidRPr="00D64968" w:rsidRDefault="00C11EAE" w:rsidP="00C11EAE">
            <w:pPr>
              <w:pStyle w:val="AralkYok"/>
              <w:spacing w:line="276" w:lineRule="auto"/>
              <w:jc w:val="both"/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</w:pPr>
            <w:r w:rsidRPr="00D64968"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  <w:t>To Focus or Not to Focus: Neurobiology of Attention</w:t>
            </w:r>
          </w:p>
          <w:p w14:paraId="40F9DB4D" w14:textId="1A0C4CC6" w:rsidR="00C11EAE" w:rsidRPr="00A714F5" w:rsidRDefault="00C11EAE" w:rsidP="00C11EAE">
            <w:pPr>
              <w:pStyle w:val="AralkYok"/>
              <w:spacing w:line="276" w:lineRule="auto"/>
              <w:jc w:val="both"/>
              <w:rPr>
                <w:rFonts w:ascii="Calibri" w:eastAsiaTheme="minorHAnsi" w:hAnsi="Calibri" w:cs="Calibri"/>
                <w:b/>
                <w:bCs/>
                <w:sz w:val="15"/>
                <w:szCs w:val="15"/>
                <w:highlight w:val="cyan"/>
                <w:lang w:eastAsia="en-US"/>
              </w:rPr>
            </w:pPr>
            <w:r w:rsidRPr="00D64968">
              <w:rPr>
                <w:rFonts w:ascii="Calibri" w:hAnsi="Calibri" w:cs="Calibri"/>
                <w:sz w:val="15"/>
                <w:szCs w:val="15"/>
              </w:rPr>
              <w:t>Dr. Ayşe Güzin Altunbay</w:t>
            </w: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4C5EEDB7" w14:textId="2F9EDDDC" w:rsidR="00C11EAE" w:rsidRPr="00BC12F4" w:rsidRDefault="00C11EAE" w:rsidP="00C11EAE">
            <w:pPr>
              <w:jc w:val="both"/>
              <w:rPr>
                <w:rFonts w:ascii="Calibri" w:hAnsi="Calibri" w:cs="Calibri"/>
                <w:b/>
                <w:bCs/>
                <w:sz w:val="15"/>
                <w:szCs w:val="15"/>
              </w:rPr>
            </w:pPr>
          </w:p>
        </w:tc>
        <w:tc>
          <w:tcPr>
            <w:tcW w:w="992" w:type="dxa"/>
            <w:shd w:val="clear" w:color="auto" w:fill="D9D9D9"/>
            <w:vAlign w:val="center"/>
          </w:tcPr>
          <w:p w14:paraId="70D27007" w14:textId="77777777" w:rsidR="00C11EAE" w:rsidRPr="00BC12F4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</w:p>
        </w:tc>
        <w:tc>
          <w:tcPr>
            <w:tcW w:w="1276" w:type="dxa"/>
            <w:shd w:val="clear" w:color="auto" w:fill="D9D9D9"/>
            <w:vAlign w:val="center"/>
          </w:tcPr>
          <w:p w14:paraId="5420A19F" w14:textId="77777777" w:rsidR="00C11EAE" w:rsidRPr="00BC12F4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</w:p>
        </w:tc>
        <w:tc>
          <w:tcPr>
            <w:tcW w:w="2413" w:type="dxa"/>
            <w:shd w:val="clear" w:color="auto" w:fill="D9D9D9"/>
            <w:vAlign w:val="center"/>
          </w:tcPr>
          <w:p w14:paraId="02E52BF4" w14:textId="77777777" w:rsidR="00C11EAE" w:rsidRPr="00BC12F4" w:rsidRDefault="00C11EAE" w:rsidP="00C11EAE">
            <w:pPr>
              <w:jc w:val="both"/>
              <w:rPr>
                <w:rFonts w:ascii="Calibri" w:eastAsia="Times New Roman" w:hAnsi="Calibri" w:cs="Calibri"/>
                <w:b/>
                <w:bCs/>
                <w:sz w:val="15"/>
                <w:szCs w:val="15"/>
                <w:lang w:eastAsia="tr-TR"/>
              </w:rPr>
            </w:pPr>
          </w:p>
        </w:tc>
        <w:tc>
          <w:tcPr>
            <w:tcW w:w="1843" w:type="dxa"/>
            <w:shd w:val="clear" w:color="auto" w:fill="D9D9D9"/>
            <w:vAlign w:val="center"/>
          </w:tcPr>
          <w:p w14:paraId="581023D2" w14:textId="77777777" w:rsidR="00C11EAE" w:rsidRPr="00BC12F4" w:rsidRDefault="00C11EAE" w:rsidP="00C11EAE">
            <w:pPr>
              <w:pStyle w:val="AralkYok"/>
              <w:spacing w:line="276" w:lineRule="auto"/>
              <w:jc w:val="both"/>
              <w:rPr>
                <w:rFonts w:ascii="Calibri" w:eastAsiaTheme="minorHAnsi" w:hAnsi="Calibri" w:cs="Calibri"/>
                <w:b/>
                <w:bCs/>
                <w:sz w:val="15"/>
                <w:szCs w:val="15"/>
                <w:lang w:eastAsia="en-US"/>
              </w:rPr>
            </w:pPr>
          </w:p>
        </w:tc>
        <w:tc>
          <w:tcPr>
            <w:tcW w:w="3265" w:type="dxa"/>
            <w:gridSpan w:val="2"/>
            <w:shd w:val="clear" w:color="auto" w:fill="D9D9D9"/>
            <w:vAlign w:val="center"/>
          </w:tcPr>
          <w:p w14:paraId="7E3B1B42" w14:textId="77777777" w:rsidR="00C11EAE" w:rsidRPr="00BC12F4" w:rsidRDefault="00C11EAE" w:rsidP="00C11EAE">
            <w:pPr>
              <w:spacing w:line="276" w:lineRule="auto"/>
              <w:rPr>
                <w:rFonts w:ascii="Calibri" w:hAnsi="Calibri" w:cs="Calibri"/>
                <w:b/>
                <w:bCs/>
                <w:sz w:val="15"/>
                <w:szCs w:val="15"/>
              </w:rPr>
            </w:pPr>
          </w:p>
        </w:tc>
      </w:tr>
    </w:tbl>
    <w:p w14:paraId="6F01A0A2" w14:textId="77777777" w:rsidR="00CE2F9E" w:rsidRPr="00312AFC" w:rsidRDefault="00CE2F9E" w:rsidP="00A36399">
      <w:pPr>
        <w:spacing w:line="240" w:lineRule="auto"/>
        <w:rPr>
          <w:rFonts w:ascii="Calibri" w:hAnsi="Calibri" w:cs="Calibri"/>
          <w:sz w:val="20"/>
          <w:szCs w:val="20"/>
        </w:rPr>
      </w:pPr>
    </w:p>
    <w:sectPr w:rsidR="00CE2F9E" w:rsidRPr="00312AFC" w:rsidSect="00A36399">
      <w:headerReference w:type="default" r:id="rId8"/>
      <w:pgSz w:w="16838" w:h="11906" w:orient="landscape" w:code="9"/>
      <w:pgMar w:top="567" w:right="567" w:bottom="0" w:left="567" w:header="27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F1167A" w14:textId="77777777" w:rsidR="00C2764E" w:rsidRDefault="00C2764E" w:rsidP="003D1129">
      <w:pPr>
        <w:spacing w:after="0" w:line="240" w:lineRule="auto"/>
      </w:pPr>
      <w:r>
        <w:separator/>
      </w:r>
    </w:p>
  </w:endnote>
  <w:endnote w:type="continuationSeparator" w:id="0">
    <w:p w14:paraId="44503516" w14:textId="77777777" w:rsidR="00C2764E" w:rsidRDefault="00C2764E" w:rsidP="003D1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F35F80" w14:textId="77777777" w:rsidR="00C2764E" w:rsidRDefault="00C2764E" w:rsidP="003D1129">
      <w:pPr>
        <w:spacing w:after="0" w:line="240" w:lineRule="auto"/>
      </w:pPr>
      <w:r>
        <w:separator/>
      </w:r>
    </w:p>
  </w:footnote>
  <w:footnote w:type="continuationSeparator" w:id="0">
    <w:p w14:paraId="557B3F60" w14:textId="77777777" w:rsidR="00C2764E" w:rsidRDefault="00C2764E" w:rsidP="003D1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1DA6D" w14:textId="77777777" w:rsidR="0021305B" w:rsidRDefault="0021305B" w:rsidP="003D1129">
    <w:pPr>
      <w:pStyle w:val="stBilgi"/>
      <w:jc w:val="center"/>
      <w:rPr>
        <w:sz w:val="10"/>
        <w:szCs w:val="10"/>
      </w:rPr>
    </w:pPr>
    <w:r>
      <w:rPr>
        <w:noProof/>
        <w:lang w:eastAsia="tr-TR"/>
      </w:rPr>
      <w:drawing>
        <wp:inline distT="0" distB="0" distL="0" distR="0" wp14:anchorId="482BBA67" wp14:editId="509AD0C4">
          <wp:extent cx="408932" cy="360000"/>
          <wp:effectExtent l="0" t="0" r="0" b="2540"/>
          <wp:docPr id="1306225487" name="Resim 13062254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32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EA587BA" w14:textId="77777777" w:rsidR="0021305B" w:rsidRPr="00223CFF" w:rsidRDefault="0021305B" w:rsidP="003D1129">
    <w:pPr>
      <w:pStyle w:val="stBilgi"/>
      <w:jc w:val="center"/>
      <w:rPr>
        <w:sz w:val="10"/>
        <w:szCs w:val="10"/>
      </w:rPr>
    </w:pPr>
    <w:r>
      <w:rPr>
        <w:sz w:val="10"/>
        <w:szCs w:val="1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3257D6"/>
    <w:multiLevelType w:val="hybridMultilevel"/>
    <w:tmpl w:val="E0862F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6818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TC3tDQxsDQ3tjBU0lEKTi0uzszPAykwNaoFAOKHP+gtAAAA"/>
  </w:docVars>
  <w:rsids>
    <w:rsidRoot w:val="00C071A6"/>
    <w:rsid w:val="00000368"/>
    <w:rsid w:val="00000632"/>
    <w:rsid w:val="000006C3"/>
    <w:rsid w:val="00001CA9"/>
    <w:rsid w:val="000049DF"/>
    <w:rsid w:val="00004B68"/>
    <w:rsid w:val="00004D02"/>
    <w:rsid w:val="00005522"/>
    <w:rsid w:val="00005731"/>
    <w:rsid w:val="00005A07"/>
    <w:rsid w:val="00007D3D"/>
    <w:rsid w:val="00011E6E"/>
    <w:rsid w:val="00011F2E"/>
    <w:rsid w:val="0001233F"/>
    <w:rsid w:val="00013079"/>
    <w:rsid w:val="000140CA"/>
    <w:rsid w:val="000152F3"/>
    <w:rsid w:val="000175FD"/>
    <w:rsid w:val="000202CD"/>
    <w:rsid w:val="00020C9E"/>
    <w:rsid w:val="00020FBC"/>
    <w:rsid w:val="000220BA"/>
    <w:rsid w:val="000252FF"/>
    <w:rsid w:val="00026D0C"/>
    <w:rsid w:val="0003104D"/>
    <w:rsid w:val="00032510"/>
    <w:rsid w:val="000333AD"/>
    <w:rsid w:val="00033A80"/>
    <w:rsid w:val="00035056"/>
    <w:rsid w:val="000350F7"/>
    <w:rsid w:val="0003562B"/>
    <w:rsid w:val="00036E3C"/>
    <w:rsid w:val="00040A01"/>
    <w:rsid w:val="0004367C"/>
    <w:rsid w:val="00043747"/>
    <w:rsid w:val="00043ADB"/>
    <w:rsid w:val="00044FDF"/>
    <w:rsid w:val="00046992"/>
    <w:rsid w:val="00046D92"/>
    <w:rsid w:val="00047FF9"/>
    <w:rsid w:val="00050A9D"/>
    <w:rsid w:val="00050B74"/>
    <w:rsid w:val="00051DB9"/>
    <w:rsid w:val="0005236D"/>
    <w:rsid w:val="00052490"/>
    <w:rsid w:val="000544EE"/>
    <w:rsid w:val="00055C1E"/>
    <w:rsid w:val="00055C65"/>
    <w:rsid w:val="00056009"/>
    <w:rsid w:val="00057120"/>
    <w:rsid w:val="000603C8"/>
    <w:rsid w:val="00060C75"/>
    <w:rsid w:val="00061B2A"/>
    <w:rsid w:val="000662D1"/>
    <w:rsid w:val="0006675F"/>
    <w:rsid w:val="0007090B"/>
    <w:rsid w:val="00070C46"/>
    <w:rsid w:val="000712E2"/>
    <w:rsid w:val="000713DD"/>
    <w:rsid w:val="000726A8"/>
    <w:rsid w:val="00072E9C"/>
    <w:rsid w:val="00073C51"/>
    <w:rsid w:val="0007460F"/>
    <w:rsid w:val="0007770E"/>
    <w:rsid w:val="00080743"/>
    <w:rsid w:val="000807D1"/>
    <w:rsid w:val="00081921"/>
    <w:rsid w:val="000846B0"/>
    <w:rsid w:val="00084DA6"/>
    <w:rsid w:val="00085985"/>
    <w:rsid w:val="0008682B"/>
    <w:rsid w:val="00092B73"/>
    <w:rsid w:val="00094202"/>
    <w:rsid w:val="000956D5"/>
    <w:rsid w:val="000A04F8"/>
    <w:rsid w:val="000A11E0"/>
    <w:rsid w:val="000A1C6C"/>
    <w:rsid w:val="000A1DF3"/>
    <w:rsid w:val="000A2481"/>
    <w:rsid w:val="000A51DC"/>
    <w:rsid w:val="000A6754"/>
    <w:rsid w:val="000A6A2F"/>
    <w:rsid w:val="000A78A9"/>
    <w:rsid w:val="000B00C8"/>
    <w:rsid w:val="000B01EC"/>
    <w:rsid w:val="000B27E0"/>
    <w:rsid w:val="000B4C6E"/>
    <w:rsid w:val="000B5209"/>
    <w:rsid w:val="000B5B0B"/>
    <w:rsid w:val="000B6681"/>
    <w:rsid w:val="000B6DC2"/>
    <w:rsid w:val="000C0357"/>
    <w:rsid w:val="000C1222"/>
    <w:rsid w:val="000C245A"/>
    <w:rsid w:val="000C43F4"/>
    <w:rsid w:val="000C549F"/>
    <w:rsid w:val="000C5DF2"/>
    <w:rsid w:val="000C6399"/>
    <w:rsid w:val="000C6938"/>
    <w:rsid w:val="000C7934"/>
    <w:rsid w:val="000C7FDA"/>
    <w:rsid w:val="000D0502"/>
    <w:rsid w:val="000D4C60"/>
    <w:rsid w:val="000D68C5"/>
    <w:rsid w:val="000D7036"/>
    <w:rsid w:val="000D7929"/>
    <w:rsid w:val="000E00E3"/>
    <w:rsid w:val="000E07BC"/>
    <w:rsid w:val="000E3269"/>
    <w:rsid w:val="000E66A9"/>
    <w:rsid w:val="000F0519"/>
    <w:rsid w:val="000F3529"/>
    <w:rsid w:val="000F360D"/>
    <w:rsid w:val="000F3672"/>
    <w:rsid w:val="000F3AAD"/>
    <w:rsid w:val="000F4B49"/>
    <w:rsid w:val="000F5DF4"/>
    <w:rsid w:val="000F6D6D"/>
    <w:rsid w:val="000F72F2"/>
    <w:rsid w:val="001002A3"/>
    <w:rsid w:val="00101F98"/>
    <w:rsid w:val="00101FF7"/>
    <w:rsid w:val="001025E8"/>
    <w:rsid w:val="00102A5D"/>
    <w:rsid w:val="00103341"/>
    <w:rsid w:val="00103598"/>
    <w:rsid w:val="001039A4"/>
    <w:rsid w:val="00104362"/>
    <w:rsid w:val="00104648"/>
    <w:rsid w:val="00105884"/>
    <w:rsid w:val="00105C9E"/>
    <w:rsid w:val="0010723C"/>
    <w:rsid w:val="001120E2"/>
    <w:rsid w:val="00112547"/>
    <w:rsid w:val="001142D6"/>
    <w:rsid w:val="00114F96"/>
    <w:rsid w:val="00116AC4"/>
    <w:rsid w:val="00117152"/>
    <w:rsid w:val="00121E1D"/>
    <w:rsid w:val="00122948"/>
    <w:rsid w:val="00122CF3"/>
    <w:rsid w:val="00122F0C"/>
    <w:rsid w:val="00123709"/>
    <w:rsid w:val="00123754"/>
    <w:rsid w:val="00124BD5"/>
    <w:rsid w:val="00125394"/>
    <w:rsid w:val="00125570"/>
    <w:rsid w:val="00130779"/>
    <w:rsid w:val="00131C38"/>
    <w:rsid w:val="0013284B"/>
    <w:rsid w:val="00132942"/>
    <w:rsid w:val="00132F04"/>
    <w:rsid w:val="0013328B"/>
    <w:rsid w:val="00133341"/>
    <w:rsid w:val="00134CA9"/>
    <w:rsid w:val="00135908"/>
    <w:rsid w:val="00135947"/>
    <w:rsid w:val="00135D0C"/>
    <w:rsid w:val="00140AAC"/>
    <w:rsid w:val="0014148A"/>
    <w:rsid w:val="00141F8F"/>
    <w:rsid w:val="00142486"/>
    <w:rsid w:val="001436F9"/>
    <w:rsid w:val="00144753"/>
    <w:rsid w:val="001453B9"/>
    <w:rsid w:val="00145F82"/>
    <w:rsid w:val="001466E5"/>
    <w:rsid w:val="00147B34"/>
    <w:rsid w:val="00147CC8"/>
    <w:rsid w:val="0015238F"/>
    <w:rsid w:val="00153095"/>
    <w:rsid w:val="001539AC"/>
    <w:rsid w:val="00155045"/>
    <w:rsid w:val="00160098"/>
    <w:rsid w:val="00160621"/>
    <w:rsid w:val="00160710"/>
    <w:rsid w:val="001625B9"/>
    <w:rsid w:val="00162788"/>
    <w:rsid w:val="001667D4"/>
    <w:rsid w:val="001677E1"/>
    <w:rsid w:val="00170093"/>
    <w:rsid w:val="00170FC4"/>
    <w:rsid w:val="00171FAB"/>
    <w:rsid w:val="001725B9"/>
    <w:rsid w:val="00173871"/>
    <w:rsid w:val="00174FDF"/>
    <w:rsid w:val="001754D0"/>
    <w:rsid w:val="00176E3E"/>
    <w:rsid w:val="00181A67"/>
    <w:rsid w:val="00182CE7"/>
    <w:rsid w:val="00182DC9"/>
    <w:rsid w:val="001841C7"/>
    <w:rsid w:val="00186D27"/>
    <w:rsid w:val="00187619"/>
    <w:rsid w:val="00190C2F"/>
    <w:rsid w:val="0019346D"/>
    <w:rsid w:val="00193DC3"/>
    <w:rsid w:val="00193E6E"/>
    <w:rsid w:val="001946DC"/>
    <w:rsid w:val="001A058B"/>
    <w:rsid w:val="001A116C"/>
    <w:rsid w:val="001A24BB"/>
    <w:rsid w:val="001A2BDF"/>
    <w:rsid w:val="001A2E5D"/>
    <w:rsid w:val="001A2E7A"/>
    <w:rsid w:val="001A47CF"/>
    <w:rsid w:val="001A51F7"/>
    <w:rsid w:val="001A5FA3"/>
    <w:rsid w:val="001A64B7"/>
    <w:rsid w:val="001A75B8"/>
    <w:rsid w:val="001A7E5E"/>
    <w:rsid w:val="001B0A29"/>
    <w:rsid w:val="001B0D0C"/>
    <w:rsid w:val="001B1BEE"/>
    <w:rsid w:val="001B4677"/>
    <w:rsid w:val="001B4E71"/>
    <w:rsid w:val="001B7031"/>
    <w:rsid w:val="001C0571"/>
    <w:rsid w:val="001C13C4"/>
    <w:rsid w:val="001C13F7"/>
    <w:rsid w:val="001C1C4D"/>
    <w:rsid w:val="001C237C"/>
    <w:rsid w:val="001C2F6D"/>
    <w:rsid w:val="001C357B"/>
    <w:rsid w:val="001C3B5A"/>
    <w:rsid w:val="001C3DD6"/>
    <w:rsid w:val="001C4872"/>
    <w:rsid w:val="001C4AEB"/>
    <w:rsid w:val="001C5553"/>
    <w:rsid w:val="001C5740"/>
    <w:rsid w:val="001C5AB0"/>
    <w:rsid w:val="001C6892"/>
    <w:rsid w:val="001D080C"/>
    <w:rsid w:val="001D16C0"/>
    <w:rsid w:val="001D27E2"/>
    <w:rsid w:val="001D42A5"/>
    <w:rsid w:val="001D4C59"/>
    <w:rsid w:val="001D4ECE"/>
    <w:rsid w:val="001D565F"/>
    <w:rsid w:val="001D6E11"/>
    <w:rsid w:val="001E0499"/>
    <w:rsid w:val="001E0BF8"/>
    <w:rsid w:val="001E17A0"/>
    <w:rsid w:val="001E2481"/>
    <w:rsid w:val="001E2951"/>
    <w:rsid w:val="001E3DA3"/>
    <w:rsid w:val="001E6B1D"/>
    <w:rsid w:val="001E6C24"/>
    <w:rsid w:val="001E72DB"/>
    <w:rsid w:val="001F1111"/>
    <w:rsid w:val="001F18E5"/>
    <w:rsid w:val="001F19F8"/>
    <w:rsid w:val="001F1D08"/>
    <w:rsid w:val="001F1F0B"/>
    <w:rsid w:val="001F2990"/>
    <w:rsid w:val="001F2AA0"/>
    <w:rsid w:val="001F31E7"/>
    <w:rsid w:val="001F4877"/>
    <w:rsid w:val="001F4FD7"/>
    <w:rsid w:val="001F54D2"/>
    <w:rsid w:val="001F5F49"/>
    <w:rsid w:val="001F6315"/>
    <w:rsid w:val="001F6F50"/>
    <w:rsid w:val="001F73D6"/>
    <w:rsid w:val="00200974"/>
    <w:rsid w:val="00200A7C"/>
    <w:rsid w:val="002015CE"/>
    <w:rsid w:val="00201D37"/>
    <w:rsid w:val="0020253C"/>
    <w:rsid w:val="002033D9"/>
    <w:rsid w:val="002049DB"/>
    <w:rsid w:val="00205A88"/>
    <w:rsid w:val="002067A7"/>
    <w:rsid w:val="0020730B"/>
    <w:rsid w:val="002073DD"/>
    <w:rsid w:val="002076F7"/>
    <w:rsid w:val="00207BB4"/>
    <w:rsid w:val="00210F83"/>
    <w:rsid w:val="0021180B"/>
    <w:rsid w:val="00211AFF"/>
    <w:rsid w:val="002122FA"/>
    <w:rsid w:val="00212D6F"/>
    <w:rsid w:val="0021305B"/>
    <w:rsid w:val="00213723"/>
    <w:rsid w:val="0021523F"/>
    <w:rsid w:val="00217236"/>
    <w:rsid w:val="002179F7"/>
    <w:rsid w:val="00217D81"/>
    <w:rsid w:val="00220528"/>
    <w:rsid w:val="00220945"/>
    <w:rsid w:val="00220D2A"/>
    <w:rsid w:val="00221753"/>
    <w:rsid w:val="00221984"/>
    <w:rsid w:val="00223CFF"/>
    <w:rsid w:val="00224A96"/>
    <w:rsid w:val="00225228"/>
    <w:rsid w:val="00226CD3"/>
    <w:rsid w:val="00227282"/>
    <w:rsid w:val="0022768A"/>
    <w:rsid w:val="0023064F"/>
    <w:rsid w:val="002315FC"/>
    <w:rsid w:val="00231A72"/>
    <w:rsid w:val="00232D8A"/>
    <w:rsid w:val="0023329E"/>
    <w:rsid w:val="002338AD"/>
    <w:rsid w:val="00233F43"/>
    <w:rsid w:val="002342BE"/>
    <w:rsid w:val="00234B88"/>
    <w:rsid w:val="00235CD4"/>
    <w:rsid w:val="002368F1"/>
    <w:rsid w:val="00240CBB"/>
    <w:rsid w:val="00241A68"/>
    <w:rsid w:val="00245419"/>
    <w:rsid w:val="00246B22"/>
    <w:rsid w:val="00250875"/>
    <w:rsid w:val="00251233"/>
    <w:rsid w:val="002531D8"/>
    <w:rsid w:val="00253C84"/>
    <w:rsid w:val="00254F2B"/>
    <w:rsid w:val="002556B8"/>
    <w:rsid w:val="00255ED1"/>
    <w:rsid w:val="00256923"/>
    <w:rsid w:val="00257074"/>
    <w:rsid w:val="002576EE"/>
    <w:rsid w:val="0025781F"/>
    <w:rsid w:val="00261386"/>
    <w:rsid w:val="00262531"/>
    <w:rsid w:val="002630AD"/>
    <w:rsid w:val="00263AA5"/>
    <w:rsid w:val="002643C4"/>
    <w:rsid w:val="0026444B"/>
    <w:rsid w:val="00264B15"/>
    <w:rsid w:val="0026526E"/>
    <w:rsid w:val="00265B8B"/>
    <w:rsid w:val="00266DBF"/>
    <w:rsid w:val="00267AA1"/>
    <w:rsid w:val="00271C28"/>
    <w:rsid w:val="00276012"/>
    <w:rsid w:val="0027699E"/>
    <w:rsid w:val="00277CBA"/>
    <w:rsid w:val="00280B6B"/>
    <w:rsid w:val="002820E5"/>
    <w:rsid w:val="002828D2"/>
    <w:rsid w:val="00283741"/>
    <w:rsid w:val="00290DC8"/>
    <w:rsid w:val="00290EF1"/>
    <w:rsid w:val="00293E42"/>
    <w:rsid w:val="00295446"/>
    <w:rsid w:val="00295C72"/>
    <w:rsid w:val="0029622E"/>
    <w:rsid w:val="00296B8D"/>
    <w:rsid w:val="002A046F"/>
    <w:rsid w:val="002A1351"/>
    <w:rsid w:val="002A16F1"/>
    <w:rsid w:val="002A209A"/>
    <w:rsid w:val="002A2919"/>
    <w:rsid w:val="002A2F9C"/>
    <w:rsid w:val="002A30B7"/>
    <w:rsid w:val="002A627F"/>
    <w:rsid w:val="002A6706"/>
    <w:rsid w:val="002A6DA8"/>
    <w:rsid w:val="002B09E1"/>
    <w:rsid w:val="002B44E9"/>
    <w:rsid w:val="002B5CD0"/>
    <w:rsid w:val="002B706A"/>
    <w:rsid w:val="002C08E6"/>
    <w:rsid w:val="002C114B"/>
    <w:rsid w:val="002C3A22"/>
    <w:rsid w:val="002C43C0"/>
    <w:rsid w:val="002C4A56"/>
    <w:rsid w:val="002C5116"/>
    <w:rsid w:val="002C6663"/>
    <w:rsid w:val="002C6680"/>
    <w:rsid w:val="002C7191"/>
    <w:rsid w:val="002C7F8C"/>
    <w:rsid w:val="002D36B0"/>
    <w:rsid w:val="002D66FE"/>
    <w:rsid w:val="002D74F5"/>
    <w:rsid w:val="002E1AEF"/>
    <w:rsid w:val="002E3E55"/>
    <w:rsid w:val="002E4490"/>
    <w:rsid w:val="002E6559"/>
    <w:rsid w:val="002F1483"/>
    <w:rsid w:val="002F1861"/>
    <w:rsid w:val="002F315C"/>
    <w:rsid w:val="002F3B3B"/>
    <w:rsid w:val="002F427A"/>
    <w:rsid w:val="002F553D"/>
    <w:rsid w:val="002F7D13"/>
    <w:rsid w:val="003000E5"/>
    <w:rsid w:val="00301AB3"/>
    <w:rsid w:val="00302D0F"/>
    <w:rsid w:val="003033F3"/>
    <w:rsid w:val="0030376A"/>
    <w:rsid w:val="0030512D"/>
    <w:rsid w:val="00305C27"/>
    <w:rsid w:val="00305E6F"/>
    <w:rsid w:val="00307477"/>
    <w:rsid w:val="00310567"/>
    <w:rsid w:val="00310A86"/>
    <w:rsid w:val="00311875"/>
    <w:rsid w:val="00311A5D"/>
    <w:rsid w:val="003129CE"/>
    <w:rsid w:val="00312AFC"/>
    <w:rsid w:val="00314EE3"/>
    <w:rsid w:val="00316CAC"/>
    <w:rsid w:val="00317B10"/>
    <w:rsid w:val="00320497"/>
    <w:rsid w:val="003206A6"/>
    <w:rsid w:val="003211C6"/>
    <w:rsid w:val="00321CF6"/>
    <w:rsid w:val="00322EE0"/>
    <w:rsid w:val="003231DF"/>
    <w:rsid w:val="003231E7"/>
    <w:rsid w:val="00325165"/>
    <w:rsid w:val="00325A6D"/>
    <w:rsid w:val="00331F91"/>
    <w:rsid w:val="00333941"/>
    <w:rsid w:val="00335D4C"/>
    <w:rsid w:val="00335DA2"/>
    <w:rsid w:val="003367F9"/>
    <w:rsid w:val="00340778"/>
    <w:rsid w:val="003467C7"/>
    <w:rsid w:val="00347B76"/>
    <w:rsid w:val="00347E28"/>
    <w:rsid w:val="00347F2E"/>
    <w:rsid w:val="0035044E"/>
    <w:rsid w:val="00350CDD"/>
    <w:rsid w:val="00354C50"/>
    <w:rsid w:val="00354E31"/>
    <w:rsid w:val="003555C4"/>
    <w:rsid w:val="00360D4C"/>
    <w:rsid w:val="003615F6"/>
    <w:rsid w:val="00361B0D"/>
    <w:rsid w:val="00361C93"/>
    <w:rsid w:val="003627DE"/>
    <w:rsid w:val="003635D7"/>
    <w:rsid w:val="0036376C"/>
    <w:rsid w:val="00363820"/>
    <w:rsid w:val="00363AAD"/>
    <w:rsid w:val="00363D76"/>
    <w:rsid w:val="003642E8"/>
    <w:rsid w:val="00364312"/>
    <w:rsid w:val="0036444C"/>
    <w:rsid w:val="00365194"/>
    <w:rsid w:val="00365BF4"/>
    <w:rsid w:val="00366253"/>
    <w:rsid w:val="00371D09"/>
    <w:rsid w:val="00374CA9"/>
    <w:rsid w:val="00375E0D"/>
    <w:rsid w:val="00376AB2"/>
    <w:rsid w:val="0038129E"/>
    <w:rsid w:val="00381E89"/>
    <w:rsid w:val="00383EBE"/>
    <w:rsid w:val="00384606"/>
    <w:rsid w:val="00384683"/>
    <w:rsid w:val="0039171D"/>
    <w:rsid w:val="00391773"/>
    <w:rsid w:val="0039489B"/>
    <w:rsid w:val="00394F58"/>
    <w:rsid w:val="00396CB7"/>
    <w:rsid w:val="003A18AB"/>
    <w:rsid w:val="003A18D2"/>
    <w:rsid w:val="003A3071"/>
    <w:rsid w:val="003A4016"/>
    <w:rsid w:val="003A46A9"/>
    <w:rsid w:val="003A49E9"/>
    <w:rsid w:val="003A5C98"/>
    <w:rsid w:val="003A5E96"/>
    <w:rsid w:val="003A633A"/>
    <w:rsid w:val="003B03E0"/>
    <w:rsid w:val="003B10BD"/>
    <w:rsid w:val="003B16C2"/>
    <w:rsid w:val="003B1E5D"/>
    <w:rsid w:val="003B2166"/>
    <w:rsid w:val="003B2608"/>
    <w:rsid w:val="003B3BF6"/>
    <w:rsid w:val="003B4AA8"/>
    <w:rsid w:val="003B50DE"/>
    <w:rsid w:val="003B64DE"/>
    <w:rsid w:val="003B6FCE"/>
    <w:rsid w:val="003C14AE"/>
    <w:rsid w:val="003C1949"/>
    <w:rsid w:val="003C3571"/>
    <w:rsid w:val="003C37E3"/>
    <w:rsid w:val="003C3A99"/>
    <w:rsid w:val="003C3D14"/>
    <w:rsid w:val="003C4C44"/>
    <w:rsid w:val="003C5184"/>
    <w:rsid w:val="003C5928"/>
    <w:rsid w:val="003C6D86"/>
    <w:rsid w:val="003D00AE"/>
    <w:rsid w:val="003D1129"/>
    <w:rsid w:val="003D240C"/>
    <w:rsid w:val="003D426D"/>
    <w:rsid w:val="003D4628"/>
    <w:rsid w:val="003D49E5"/>
    <w:rsid w:val="003D4E8E"/>
    <w:rsid w:val="003D648B"/>
    <w:rsid w:val="003E05BB"/>
    <w:rsid w:val="003E1AD9"/>
    <w:rsid w:val="003E22A0"/>
    <w:rsid w:val="003E26E0"/>
    <w:rsid w:val="003E2E57"/>
    <w:rsid w:val="003E33C3"/>
    <w:rsid w:val="003E3CEE"/>
    <w:rsid w:val="003E45B8"/>
    <w:rsid w:val="003E54A6"/>
    <w:rsid w:val="003E55D4"/>
    <w:rsid w:val="003E60BD"/>
    <w:rsid w:val="003E62C0"/>
    <w:rsid w:val="003E737C"/>
    <w:rsid w:val="003F03EE"/>
    <w:rsid w:val="003F0744"/>
    <w:rsid w:val="003F0858"/>
    <w:rsid w:val="003F08F6"/>
    <w:rsid w:val="003F3A16"/>
    <w:rsid w:val="003F3C6D"/>
    <w:rsid w:val="003F4439"/>
    <w:rsid w:val="003F4DA1"/>
    <w:rsid w:val="003F6CD1"/>
    <w:rsid w:val="004005AE"/>
    <w:rsid w:val="00400D5D"/>
    <w:rsid w:val="00400F85"/>
    <w:rsid w:val="00403A2B"/>
    <w:rsid w:val="004051A6"/>
    <w:rsid w:val="00407243"/>
    <w:rsid w:val="00407CAF"/>
    <w:rsid w:val="00410BBC"/>
    <w:rsid w:val="004113A3"/>
    <w:rsid w:val="00411551"/>
    <w:rsid w:val="00411AC7"/>
    <w:rsid w:val="00411D26"/>
    <w:rsid w:val="004136AE"/>
    <w:rsid w:val="0041468A"/>
    <w:rsid w:val="00414989"/>
    <w:rsid w:val="004155A1"/>
    <w:rsid w:val="00415EF8"/>
    <w:rsid w:val="00416D36"/>
    <w:rsid w:val="004176CC"/>
    <w:rsid w:val="004202E3"/>
    <w:rsid w:val="004215F5"/>
    <w:rsid w:val="0042244A"/>
    <w:rsid w:val="0042346E"/>
    <w:rsid w:val="00423E57"/>
    <w:rsid w:val="00425039"/>
    <w:rsid w:val="00425DA8"/>
    <w:rsid w:val="004303FF"/>
    <w:rsid w:val="00432306"/>
    <w:rsid w:val="00432478"/>
    <w:rsid w:val="00433FDF"/>
    <w:rsid w:val="004340EE"/>
    <w:rsid w:val="00434781"/>
    <w:rsid w:val="00436302"/>
    <w:rsid w:val="00436F3D"/>
    <w:rsid w:val="00436F64"/>
    <w:rsid w:val="00437DA1"/>
    <w:rsid w:val="0044045F"/>
    <w:rsid w:val="00442536"/>
    <w:rsid w:val="004426EF"/>
    <w:rsid w:val="004430C9"/>
    <w:rsid w:val="004431B7"/>
    <w:rsid w:val="004439F9"/>
    <w:rsid w:val="004442FB"/>
    <w:rsid w:val="00445C57"/>
    <w:rsid w:val="00445F9B"/>
    <w:rsid w:val="00446556"/>
    <w:rsid w:val="00452045"/>
    <w:rsid w:val="0045264B"/>
    <w:rsid w:val="00455039"/>
    <w:rsid w:val="00455E21"/>
    <w:rsid w:val="004560D3"/>
    <w:rsid w:val="004563B1"/>
    <w:rsid w:val="00456A53"/>
    <w:rsid w:val="0046000F"/>
    <w:rsid w:val="004607FD"/>
    <w:rsid w:val="004656BB"/>
    <w:rsid w:val="00466475"/>
    <w:rsid w:val="00466C17"/>
    <w:rsid w:val="00466D9C"/>
    <w:rsid w:val="00467F91"/>
    <w:rsid w:val="004702EA"/>
    <w:rsid w:val="00470C8E"/>
    <w:rsid w:val="00471CDE"/>
    <w:rsid w:val="00472384"/>
    <w:rsid w:val="00472556"/>
    <w:rsid w:val="00472D62"/>
    <w:rsid w:val="00473BBA"/>
    <w:rsid w:val="0047450C"/>
    <w:rsid w:val="00476F69"/>
    <w:rsid w:val="00480A6C"/>
    <w:rsid w:val="00483755"/>
    <w:rsid w:val="00484100"/>
    <w:rsid w:val="004841FF"/>
    <w:rsid w:val="00484CF3"/>
    <w:rsid w:val="00484E57"/>
    <w:rsid w:val="00485A98"/>
    <w:rsid w:val="00492F50"/>
    <w:rsid w:val="004931A4"/>
    <w:rsid w:val="004A09A5"/>
    <w:rsid w:val="004A2F67"/>
    <w:rsid w:val="004A3179"/>
    <w:rsid w:val="004A35C9"/>
    <w:rsid w:val="004A4380"/>
    <w:rsid w:val="004A7E20"/>
    <w:rsid w:val="004B011F"/>
    <w:rsid w:val="004B1BCE"/>
    <w:rsid w:val="004B20EC"/>
    <w:rsid w:val="004B2AAD"/>
    <w:rsid w:val="004B2B16"/>
    <w:rsid w:val="004B3E9F"/>
    <w:rsid w:val="004B406E"/>
    <w:rsid w:val="004B4D8D"/>
    <w:rsid w:val="004B5043"/>
    <w:rsid w:val="004B5B76"/>
    <w:rsid w:val="004B5E16"/>
    <w:rsid w:val="004B60F4"/>
    <w:rsid w:val="004B657F"/>
    <w:rsid w:val="004B69ED"/>
    <w:rsid w:val="004B7202"/>
    <w:rsid w:val="004B7D71"/>
    <w:rsid w:val="004C05A6"/>
    <w:rsid w:val="004C2180"/>
    <w:rsid w:val="004C2529"/>
    <w:rsid w:val="004C2A68"/>
    <w:rsid w:val="004C44DC"/>
    <w:rsid w:val="004C5896"/>
    <w:rsid w:val="004C5FD2"/>
    <w:rsid w:val="004C603F"/>
    <w:rsid w:val="004D2210"/>
    <w:rsid w:val="004D2A05"/>
    <w:rsid w:val="004D2ECB"/>
    <w:rsid w:val="004D3938"/>
    <w:rsid w:val="004D39DD"/>
    <w:rsid w:val="004D3FEE"/>
    <w:rsid w:val="004D4A7F"/>
    <w:rsid w:val="004D5FD2"/>
    <w:rsid w:val="004E180D"/>
    <w:rsid w:val="004E3C06"/>
    <w:rsid w:val="004E781C"/>
    <w:rsid w:val="004F07EF"/>
    <w:rsid w:val="004F0BC0"/>
    <w:rsid w:val="004F112C"/>
    <w:rsid w:val="004F1B4C"/>
    <w:rsid w:val="004F294E"/>
    <w:rsid w:val="004F30C4"/>
    <w:rsid w:val="004F38EA"/>
    <w:rsid w:val="004F4B54"/>
    <w:rsid w:val="0050007A"/>
    <w:rsid w:val="00503FE5"/>
    <w:rsid w:val="00504675"/>
    <w:rsid w:val="00505740"/>
    <w:rsid w:val="00506674"/>
    <w:rsid w:val="005111C3"/>
    <w:rsid w:val="00513363"/>
    <w:rsid w:val="00513D56"/>
    <w:rsid w:val="0051427B"/>
    <w:rsid w:val="00514413"/>
    <w:rsid w:val="005149E0"/>
    <w:rsid w:val="00520B4D"/>
    <w:rsid w:val="00520C4C"/>
    <w:rsid w:val="00521FBA"/>
    <w:rsid w:val="00523F68"/>
    <w:rsid w:val="00524492"/>
    <w:rsid w:val="0052580D"/>
    <w:rsid w:val="005261AA"/>
    <w:rsid w:val="00526664"/>
    <w:rsid w:val="005325F0"/>
    <w:rsid w:val="00532DA7"/>
    <w:rsid w:val="00532E89"/>
    <w:rsid w:val="00533339"/>
    <w:rsid w:val="00533D85"/>
    <w:rsid w:val="00533F36"/>
    <w:rsid w:val="00534E59"/>
    <w:rsid w:val="00535694"/>
    <w:rsid w:val="005371F9"/>
    <w:rsid w:val="005405E4"/>
    <w:rsid w:val="00540E0B"/>
    <w:rsid w:val="00542282"/>
    <w:rsid w:val="00542C3B"/>
    <w:rsid w:val="005449AF"/>
    <w:rsid w:val="0054592B"/>
    <w:rsid w:val="005471E5"/>
    <w:rsid w:val="00547DF9"/>
    <w:rsid w:val="00551AA7"/>
    <w:rsid w:val="00553A4F"/>
    <w:rsid w:val="00553C4B"/>
    <w:rsid w:val="00553E74"/>
    <w:rsid w:val="005547C1"/>
    <w:rsid w:val="005577BD"/>
    <w:rsid w:val="00557C9D"/>
    <w:rsid w:val="005600CF"/>
    <w:rsid w:val="005602DB"/>
    <w:rsid w:val="00561177"/>
    <w:rsid w:val="00562A75"/>
    <w:rsid w:val="00566067"/>
    <w:rsid w:val="005660E6"/>
    <w:rsid w:val="0056645C"/>
    <w:rsid w:val="00567E22"/>
    <w:rsid w:val="005724DC"/>
    <w:rsid w:val="005725B1"/>
    <w:rsid w:val="005740C0"/>
    <w:rsid w:val="00574467"/>
    <w:rsid w:val="005745F4"/>
    <w:rsid w:val="005747C6"/>
    <w:rsid w:val="005751E7"/>
    <w:rsid w:val="00576379"/>
    <w:rsid w:val="0057789F"/>
    <w:rsid w:val="00577CE6"/>
    <w:rsid w:val="00581DDB"/>
    <w:rsid w:val="005821C0"/>
    <w:rsid w:val="0058373F"/>
    <w:rsid w:val="005854F6"/>
    <w:rsid w:val="00586075"/>
    <w:rsid w:val="00586C8A"/>
    <w:rsid w:val="00586F6C"/>
    <w:rsid w:val="005870B9"/>
    <w:rsid w:val="00587220"/>
    <w:rsid w:val="00592D9A"/>
    <w:rsid w:val="00593449"/>
    <w:rsid w:val="00593EA4"/>
    <w:rsid w:val="00597851"/>
    <w:rsid w:val="005A10BC"/>
    <w:rsid w:val="005A138E"/>
    <w:rsid w:val="005A76AF"/>
    <w:rsid w:val="005A7797"/>
    <w:rsid w:val="005B1142"/>
    <w:rsid w:val="005B26B7"/>
    <w:rsid w:val="005B2870"/>
    <w:rsid w:val="005B35E4"/>
    <w:rsid w:val="005B39B3"/>
    <w:rsid w:val="005B47F9"/>
    <w:rsid w:val="005B66DE"/>
    <w:rsid w:val="005C1D61"/>
    <w:rsid w:val="005C1D7C"/>
    <w:rsid w:val="005C2EF7"/>
    <w:rsid w:val="005C6656"/>
    <w:rsid w:val="005C6805"/>
    <w:rsid w:val="005C6CB6"/>
    <w:rsid w:val="005D0567"/>
    <w:rsid w:val="005D0EB7"/>
    <w:rsid w:val="005D0F59"/>
    <w:rsid w:val="005D1813"/>
    <w:rsid w:val="005D29A1"/>
    <w:rsid w:val="005D2FEC"/>
    <w:rsid w:val="005D3279"/>
    <w:rsid w:val="005D339C"/>
    <w:rsid w:val="005D4D89"/>
    <w:rsid w:val="005D5083"/>
    <w:rsid w:val="005D5100"/>
    <w:rsid w:val="005D52F5"/>
    <w:rsid w:val="005D5602"/>
    <w:rsid w:val="005D6E6D"/>
    <w:rsid w:val="005E0434"/>
    <w:rsid w:val="005E0832"/>
    <w:rsid w:val="005E22C9"/>
    <w:rsid w:val="005E2ECA"/>
    <w:rsid w:val="005E6F52"/>
    <w:rsid w:val="005F0153"/>
    <w:rsid w:val="005F1E0A"/>
    <w:rsid w:val="005F233B"/>
    <w:rsid w:val="005F2475"/>
    <w:rsid w:val="005F34FA"/>
    <w:rsid w:val="005F38C2"/>
    <w:rsid w:val="005F3E90"/>
    <w:rsid w:val="005F6980"/>
    <w:rsid w:val="00600FCE"/>
    <w:rsid w:val="00601562"/>
    <w:rsid w:val="0060192D"/>
    <w:rsid w:val="00602332"/>
    <w:rsid w:val="006046AE"/>
    <w:rsid w:val="00604EEF"/>
    <w:rsid w:val="00605D33"/>
    <w:rsid w:val="006062A7"/>
    <w:rsid w:val="00612441"/>
    <w:rsid w:val="00612EB5"/>
    <w:rsid w:val="00613104"/>
    <w:rsid w:val="006134C0"/>
    <w:rsid w:val="00614F53"/>
    <w:rsid w:val="00615EA1"/>
    <w:rsid w:val="006174BD"/>
    <w:rsid w:val="00617F82"/>
    <w:rsid w:val="00620E08"/>
    <w:rsid w:val="00623664"/>
    <w:rsid w:val="00623F3B"/>
    <w:rsid w:val="00624A84"/>
    <w:rsid w:val="00625657"/>
    <w:rsid w:val="00626CDA"/>
    <w:rsid w:val="00627F98"/>
    <w:rsid w:val="00630620"/>
    <w:rsid w:val="006321B6"/>
    <w:rsid w:val="006325D2"/>
    <w:rsid w:val="0063321F"/>
    <w:rsid w:val="00636A6A"/>
    <w:rsid w:val="00637249"/>
    <w:rsid w:val="00637392"/>
    <w:rsid w:val="006403E3"/>
    <w:rsid w:val="00642816"/>
    <w:rsid w:val="006432C5"/>
    <w:rsid w:val="006433F1"/>
    <w:rsid w:val="00644AB8"/>
    <w:rsid w:val="00644BA1"/>
    <w:rsid w:val="00646B1A"/>
    <w:rsid w:val="00650EEF"/>
    <w:rsid w:val="0065201F"/>
    <w:rsid w:val="0065449C"/>
    <w:rsid w:val="00654C97"/>
    <w:rsid w:val="00657F80"/>
    <w:rsid w:val="006620C9"/>
    <w:rsid w:val="00662AD7"/>
    <w:rsid w:val="00665F37"/>
    <w:rsid w:val="00672632"/>
    <w:rsid w:val="00672EF4"/>
    <w:rsid w:val="00672FA0"/>
    <w:rsid w:val="0067316B"/>
    <w:rsid w:val="00673542"/>
    <w:rsid w:val="00674154"/>
    <w:rsid w:val="00674E50"/>
    <w:rsid w:val="0067532A"/>
    <w:rsid w:val="00675C63"/>
    <w:rsid w:val="00676473"/>
    <w:rsid w:val="006764FB"/>
    <w:rsid w:val="006776A3"/>
    <w:rsid w:val="00677D18"/>
    <w:rsid w:val="006803C9"/>
    <w:rsid w:val="00681516"/>
    <w:rsid w:val="00681DB7"/>
    <w:rsid w:val="00683CC6"/>
    <w:rsid w:val="00684834"/>
    <w:rsid w:val="006859DC"/>
    <w:rsid w:val="00686CCE"/>
    <w:rsid w:val="00687328"/>
    <w:rsid w:val="0069176B"/>
    <w:rsid w:val="00692090"/>
    <w:rsid w:val="00692D3A"/>
    <w:rsid w:val="0069369E"/>
    <w:rsid w:val="00693AB6"/>
    <w:rsid w:val="00695F31"/>
    <w:rsid w:val="00697259"/>
    <w:rsid w:val="006979C3"/>
    <w:rsid w:val="006A1450"/>
    <w:rsid w:val="006A22F4"/>
    <w:rsid w:val="006A266C"/>
    <w:rsid w:val="006A35D8"/>
    <w:rsid w:val="006A3608"/>
    <w:rsid w:val="006A3E26"/>
    <w:rsid w:val="006A55DE"/>
    <w:rsid w:val="006A692C"/>
    <w:rsid w:val="006A71D9"/>
    <w:rsid w:val="006B1ABB"/>
    <w:rsid w:val="006B1C0B"/>
    <w:rsid w:val="006B1D9F"/>
    <w:rsid w:val="006B2702"/>
    <w:rsid w:val="006C167D"/>
    <w:rsid w:val="006C3741"/>
    <w:rsid w:val="006C38CC"/>
    <w:rsid w:val="006C513F"/>
    <w:rsid w:val="006C5AC1"/>
    <w:rsid w:val="006C5FDE"/>
    <w:rsid w:val="006C63C9"/>
    <w:rsid w:val="006C7213"/>
    <w:rsid w:val="006C76CC"/>
    <w:rsid w:val="006C7A4D"/>
    <w:rsid w:val="006D09F2"/>
    <w:rsid w:val="006D2D03"/>
    <w:rsid w:val="006D302C"/>
    <w:rsid w:val="006D3200"/>
    <w:rsid w:val="006D32D6"/>
    <w:rsid w:val="006D3AB0"/>
    <w:rsid w:val="006D439D"/>
    <w:rsid w:val="006D4AAC"/>
    <w:rsid w:val="006D6968"/>
    <w:rsid w:val="006D70B3"/>
    <w:rsid w:val="006D75C0"/>
    <w:rsid w:val="006E2696"/>
    <w:rsid w:val="006E46E4"/>
    <w:rsid w:val="006E4A7D"/>
    <w:rsid w:val="006E4F90"/>
    <w:rsid w:val="006E79A0"/>
    <w:rsid w:val="006F0FBB"/>
    <w:rsid w:val="006F118E"/>
    <w:rsid w:val="006F25F7"/>
    <w:rsid w:val="006F2E11"/>
    <w:rsid w:val="006F365B"/>
    <w:rsid w:val="006F36DF"/>
    <w:rsid w:val="006F3CAD"/>
    <w:rsid w:val="006F3F99"/>
    <w:rsid w:val="006F4715"/>
    <w:rsid w:val="006F587B"/>
    <w:rsid w:val="006F642E"/>
    <w:rsid w:val="006F66C9"/>
    <w:rsid w:val="006F6D0A"/>
    <w:rsid w:val="006F7B30"/>
    <w:rsid w:val="00700051"/>
    <w:rsid w:val="00700821"/>
    <w:rsid w:val="0070183E"/>
    <w:rsid w:val="00701B08"/>
    <w:rsid w:val="00702C7D"/>
    <w:rsid w:val="007053CC"/>
    <w:rsid w:val="00710846"/>
    <w:rsid w:val="0071096A"/>
    <w:rsid w:val="00711560"/>
    <w:rsid w:val="007123F5"/>
    <w:rsid w:val="00712681"/>
    <w:rsid w:val="00712D79"/>
    <w:rsid w:val="00713305"/>
    <w:rsid w:val="00713A36"/>
    <w:rsid w:val="00714E2D"/>
    <w:rsid w:val="0071773B"/>
    <w:rsid w:val="007235EF"/>
    <w:rsid w:val="007249C4"/>
    <w:rsid w:val="00726175"/>
    <w:rsid w:val="00726CEE"/>
    <w:rsid w:val="00730FC3"/>
    <w:rsid w:val="00734247"/>
    <w:rsid w:val="0073435A"/>
    <w:rsid w:val="00736FF0"/>
    <w:rsid w:val="00737307"/>
    <w:rsid w:val="00737EA2"/>
    <w:rsid w:val="0074059B"/>
    <w:rsid w:val="007417D8"/>
    <w:rsid w:val="00741AB7"/>
    <w:rsid w:val="00742132"/>
    <w:rsid w:val="007425C1"/>
    <w:rsid w:val="007433F9"/>
    <w:rsid w:val="00745581"/>
    <w:rsid w:val="00746756"/>
    <w:rsid w:val="00746C78"/>
    <w:rsid w:val="00747130"/>
    <w:rsid w:val="00747F99"/>
    <w:rsid w:val="00752B85"/>
    <w:rsid w:val="00752D60"/>
    <w:rsid w:val="00753903"/>
    <w:rsid w:val="00754A19"/>
    <w:rsid w:val="007572AA"/>
    <w:rsid w:val="0076000B"/>
    <w:rsid w:val="00765752"/>
    <w:rsid w:val="007675A0"/>
    <w:rsid w:val="00767966"/>
    <w:rsid w:val="00767B13"/>
    <w:rsid w:val="00771F67"/>
    <w:rsid w:val="00772E57"/>
    <w:rsid w:val="007746D4"/>
    <w:rsid w:val="007755EF"/>
    <w:rsid w:val="007758B9"/>
    <w:rsid w:val="007765AD"/>
    <w:rsid w:val="00776AC6"/>
    <w:rsid w:val="00777727"/>
    <w:rsid w:val="00782237"/>
    <w:rsid w:val="00783288"/>
    <w:rsid w:val="007832DB"/>
    <w:rsid w:val="007840E4"/>
    <w:rsid w:val="0078421A"/>
    <w:rsid w:val="007844C4"/>
    <w:rsid w:val="0079190C"/>
    <w:rsid w:val="007921E9"/>
    <w:rsid w:val="007951B8"/>
    <w:rsid w:val="007962A8"/>
    <w:rsid w:val="00796530"/>
    <w:rsid w:val="007977F9"/>
    <w:rsid w:val="00797C7B"/>
    <w:rsid w:val="00797CAC"/>
    <w:rsid w:val="007A0FBF"/>
    <w:rsid w:val="007A16E0"/>
    <w:rsid w:val="007A3339"/>
    <w:rsid w:val="007A4DB0"/>
    <w:rsid w:val="007A549D"/>
    <w:rsid w:val="007A7214"/>
    <w:rsid w:val="007A78E5"/>
    <w:rsid w:val="007B030B"/>
    <w:rsid w:val="007B2551"/>
    <w:rsid w:val="007B4AAA"/>
    <w:rsid w:val="007B5F87"/>
    <w:rsid w:val="007B6C2A"/>
    <w:rsid w:val="007B7664"/>
    <w:rsid w:val="007C0ED9"/>
    <w:rsid w:val="007C0F03"/>
    <w:rsid w:val="007C132A"/>
    <w:rsid w:val="007C2421"/>
    <w:rsid w:val="007C2539"/>
    <w:rsid w:val="007C2DDC"/>
    <w:rsid w:val="007C3A01"/>
    <w:rsid w:val="007C4263"/>
    <w:rsid w:val="007C5B70"/>
    <w:rsid w:val="007C60BE"/>
    <w:rsid w:val="007C7831"/>
    <w:rsid w:val="007D0A3F"/>
    <w:rsid w:val="007D19A5"/>
    <w:rsid w:val="007D1B36"/>
    <w:rsid w:val="007D286E"/>
    <w:rsid w:val="007D2FBE"/>
    <w:rsid w:val="007D38FA"/>
    <w:rsid w:val="007D55EE"/>
    <w:rsid w:val="007D714A"/>
    <w:rsid w:val="007D7919"/>
    <w:rsid w:val="007E0350"/>
    <w:rsid w:val="007E2084"/>
    <w:rsid w:val="007E20EB"/>
    <w:rsid w:val="007E27E1"/>
    <w:rsid w:val="007E3858"/>
    <w:rsid w:val="007E433C"/>
    <w:rsid w:val="007E43BB"/>
    <w:rsid w:val="007E5C47"/>
    <w:rsid w:val="007F1372"/>
    <w:rsid w:val="007F417A"/>
    <w:rsid w:val="007F4CD4"/>
    <w:rsid w:val="007F5053"/>
    <w:rsid w:val="00801841"/>
    <w:rsid w:val="00802095"/>
    <w:rsid w:val="00807B12"/>
    <w:rsid w:val="008103DD"/>
    <w:rsid w:val="00810BDC"/>
    <w:rsid w:val="008136E0"/>
    <w:rsid w:val="00813CD4"/>
    <w:rsid w:val="00817372"/>
    <w:rsid w:val="008177F9"/>
    <w:rsid w:val="0081790F"/>
    <w:rsid w:val="008212F0"/>
    <w:rsid w:val="00821A7F"/>
    <w:rsid w:val="008236BA"/>
    <w:rsid w:val="008236F4"/>
    <w:rsid w:val="0082397E"/>
    <w:rsid w:val="00825F15"/>
    <w:rsid w:val="00826822"/>
    <w:rsid w:val="008313EE"/>
    <w:rsid w:val="0083348A"/>
    <w:rsid w:val="0083699F"/>
    <w:rsid w:val="008375E5"/>
    <w:rsid w:val="00837BD8"/>
    <w:rsid w:val="00840045"/>
    <w:rsid w:val="00840B77"/>
    <w:rsid w:val="0084256A"/>
    <w:rsid w:val="008452F0"/>
    <w:rsid w:val="00845ECA"/>
    <w:rsid w:val="00846BF5"/>
    <w:rsid w:val="00847BEA"/>
    <w:rsid w:val="008500FB"/>
    <w:rsid w:val="00850854"/>
    <w:rsid w:val="008521C9"/>
    <w:rsid w:val="00853A55"/>
    <w:rsid w:val="00854E6C"/>
    <w:rsid w:val="00854FD2"/>
    <w:rsid w:val="00855EDA"/>
    <w:rsid w:val="00855F42"/>
    <w:rsid w:val="00856689"/>
    <w:rsid w:val="0085761C"/>
    <w:rsid w:val="00857916"/>
    <w:rsid w:val="00857A12"/>
    <w:rsid w:val="00861266"/>
    <w:rsid w:val="008622A2"/>
    <w:rsid w:val="008624C8"/>
    <w:rsid w:val="00863029"/>
    <w:rsid w:val="00864C03"/>
    <w:rsid w:val="00864CB7"/>
    <w:rsid w:val="00864CFF"/>
    <w:rsid w:val="00867200"/>
    <w:rsid w:val="008674AE"/>
    <w:rsid w:val="00870338"/>
    <w:rsid w:val="00870B76"/>
    <w:rsid w:val="00871F3A"/>
    <w:rsid w:val="008729EF"/>
    <w:rsid w:val="00873649"/>
    <w:rsid w:val="008739BD"/>
    <w:rsid w:val="00874096"/>
    <w:rsid w:val="00874719"/>
    <w:rsid w:val="008759FE"/>
    <w:rsid w:val="00875CEF"/>
    <w:rsid w:val="00875DBB"/>
    <w:rsid w:val="00876B50"/>
    <w:rsid w:val="00877546"/>
    <w:rsid w:val="00880FB7"/>
    <w:rsid w:val="00881EFC"/>
    <w:rsid w:val="00882A29"/>
    <w:rsid w:val="00883C2E"/>
    <w:rsid w:val="0088496D"/>
    <w:rsid w:val="00885193"/>
    <w:rsid w:val="00885780"/>
    <w:rsid w:val="00886755"/>
    <w:rsid w:val="00890D54"/>
    <w:rsid w:val="00892618"/>
    <w:rsid w:val="00893E08"/>
    <w:rsid w:val="008A100C"/>
    <w:rsid w:val="008A2423"/>
    <w:rsid w:val="008A3391"/>
    <w:rsid w:val="008A3C6F"/>
    <w:rsid w:val="008A4D67"/>
    <w:rsid w:val="008A6E3F"/>
    <w:rsid w:val="008A74FD"/>
    <w:rsid w:val="008A7A02"/>
    <w:rsid w:val="008B080C"/>
    <w:rsid w:val="008B158B"/>
    <w:rsid w:val="008B1665"/>
    <w:rsid w:val="008B2B89"/>
    <w:rsid w:val="008B2BD4"/>
    <w:rsid w:val="008B32D7"/>
    <w:rsid w:val="008B4F7B"/>
    <w:rsid w:val="008B51D0"/>
    <w:rsid w:val="008B6951"/>
    <w:rsid w:val="008B79E4"/>
    <w:rsid w:val="008C09F4"/>
    <w:rsid w:val="008C1130"/>
    <w:rsid w:val="008C114C"/>
    <w:rsid w:val="008C26D1"/>
    <w:rsid w:val="008C67C7"/>
    <w:rsid w:val="008C7CD8"/>
    <w:rsid w:val="008C7F7E"/>
    <w:rsid w:val="008D20C2"/>
    <w:rsid w:val="008D312C"/>
    <w:rsid w:val="008D3BAC"/>
    <w:rsid w:val="008D471D"/>
    <w:rsid w:val="008D4DD4"/>
    <w:rsid w:val="008D5733"/>
    <w:rsid w:val="008D5B28"/>
    <w:rsid w:val="008E0A8E"/>
    <w:rsid w:val="008E0D81"/>
    <w:rsid w:val="008E3334"/>
    <w:rsid w:val="008E57CE"/>
    <w:rsid w:val="008E5A66"/>
    <w:rsid w:val="008E6DD2"/>
    <w:rsid w:val="008E7AC1"/>
    <w:rsid w:val="008F0E53"/>
    <w:rsid w:val="008F1B34"/>
    <w:rsid w:val="008F2C30"/>
    <w:rsid w:val="008F2DB7"/>
    <w:rsid w:val="008F4733"/>
    <w:rsid w:val="008F60D6"/>
    <w:rsid w:val="008F6522"/>
    <w:rsid w:val="008F7D23"/>
    <w:rsid w:val="00901A1F"/>
    <w:rsid w:val="00902704"/>
    <w:rsid w:val="00902CFA"/>
    <w:rsid w:val="00905C3C"/>
    <w:rsid w:val="009061D1"/>
    <w:rsid w:val="00906A44"/>
    <w:rsid w:val="00911ABA"/>
    <w:rsid w:val="0091215C"/>
    <w:rsid w:val="009125EF"/>
    <w:rsid w:val="0091403F"/>
    <w:rsid w:val="00914DD1"/>
    <w:rsid w:val="00921D04"/>
    <w:rsid w:val="00922094"/>
    <w:rsid w:val="00922E5C"/>
    <w:rsid w:val="00924A2C"/>
    <w:rsid w:val="00924BC1"/>
    <w:rsid w:val="009253F6"/>
    <w:rsid w:val="0092600F"/>
    <w:rsid w:val="009277BC"/>
    <w:rsid w:val="00927A23"/>
    <w:rsid w:val="0093065A"/>
    <w:rsid w:val="00931477"/>
    <w:rsid w:val="00933011"/>
    <w:rsid w:val="00933DFD"/>
    <w:rsid w:val="00933E7B"/>
    <w:rsid w:val="00934D43"/>
    <w:rsid w:val="00935BCF"/>
    <w:rsid w:val="00937E43"/>
    <w:rsid w:val="00937FB0"/>
    <w:rsid w:val="00940839"/>
    <w:rsid w:val="00940EFF"/>
    <w:rsid w:val="00941056"/>
    <w:rsid w:val="00942F7E"/>
    <w:rsid w:val="00944D3B"/>
    <w:rsid w:val="00945080"/>
    <w:rsid w:val="00946FB4"/>
    <w:rsid w:val="00951E4E"/>
    <w:rsid w:val="009526B7"/>
    <w:rsid w:val="00952FE4"/>
    <w:rsid w:val="009537DE"/>
    <w:rsid w:val="0095558B"/>
    <w:rsid w:val="0096158A"/>
    <w:rsid w:val="00963CEE"/>
    <w:rsid w:val="009645FC"/>
    <w:rsid w:val="009668A6"/>
    <w:rsid w:val="00966AB5"/>
    <w:rsid w:val="009678AB"/>
    <w:rsid w:val="00967A4E"/>
    <w:rsid w:val="0097194E"/>
    <w:rsid w:val="00973AF1"/>
    <w:rsid w:val="009752AE"/>
    <w:rsid w:val="009762FC"/>
    <w:rsid w:val="009763C3"/>
    <w:rsid w:val="00977512"/>
    <w:rsid w:val="009803CC"/>
    <w:rsid w:val="009821CD"/>
    <w:rsid w:val="00984C02"/>
    <w:rsid w:val="0098553C"/>
    <w:rsid w:val="009868E4"/>
    <w:rsid w:val="00987A9C"/>
    <w:rsid w:val="00987EF5"/>
    <w:rsid w:val="00990851"/>
    <w:rsid w:val="009927C6"/>
    <w:rsid w:val="00993295"/>
    <w:rsid w:val="009938A5"/>
    <w:rsid w:val="009939BA"/>
    <w:rsid w:val="00993C0A"/>
    <w:rsid w:val="00993E18"/>
    <w:rsid w:val="00994302"/>
    <w:rsid w:val="009962F2"/>
    <w:rsid w:val="00996812"/>
    <w:rsid w:val="009969E7"/>
    <w:rsid w:val="009977A8"/>
    <w:rsid w:val="009A1309"/>
    <w:rsid w:val="009A1EB9"/>
    <w:rsid w:val="009A3809"/>
    <w:rsid w:val="009A4118"/>
    <w:rsid w:val="009A4335"/>
    <w:rsid w:val="009A5147"/>
    <w:rsid w:val="009A7DB1"/>
    <w:rsid w:val="009B012B"/>
    <w:rsid w:val="009B027F"/>
    <w:rsid w:val="009B0E6F"/>
    <w:rsid w:val="009B2BA4"/>
    <w:rsid w:val="009B2CA4"/>
    <w:rsid w:val="009B3592"/>
    <w:rsid w:val="009B3E85"/>
    <w:rsid w:val="009B4D4D"/>
    <w:rsid w:val="009B5176"/>
    <w:rsid w:val="009B5DFA"/>
    <w:rsid w:val="009B6371"/>
    <w:rsid w:val="009B7D01"/>
    <w:rsid w:val="009C0374"/>
    <w:rsid w:val="009C24EF"/>
    <w:rsid w:val="009C2509"/>
    <w:rsid w:val="009C43DA"/>
    <w:rsid w:val="009C4663"/>
    <w:rsid w:val="009C49AA"/>
    <w:rsid w:val="009C5E0E"/>
    <w:rsid w:val="009C6B77"/>
    <w:rsid w:val="009C700B"/>
    <w:rsid w:val="009C739C"/>
    <w:rsid w:val="009D031F"/>
    <w:rsid w:val="009D0427"/>
    <w:rsid w:val="009D14DD"/>
    <w:rsid w:val="009D44F9"/>
    <w:rsid w:val="009D4601"/>
    <w:rsid w:val="009D4D42"/>
    <w:rsid w:val="009D6BA1"/>
    <w:rsid w:val="009D6E79"/>
    <w:rsid w:val="009D79AC"/>
    <w:rsid w:val="009E273C"/>
    <w:rsid w:val="009E2DCE"/>
    <w:rsid w:val="009E3C45"/>
    <w:rsid w:val="009E4F9A"/>
    <w:rsid w:val="009E554A"/>
    <w:rsid w:val="009F0D8C"/>
    <w:rsid w:val="009F1515"/>
    <w:rsid w:val="009F1B08"/>
    <w:rsid w:val="009F2FD7"/>
    <w:rsid w:val="009F446B"/>
    <w:rsid w:val="009F447D"/>
    <w:rsid w:val="009F4891"/>
    <w:rsid w:val="009F5812"/>
    <w:rsid w:val="009F5AF2"/>
    <w:rsid w:val="009F5F63"/>
    <w:rsid w:val="00A010F1"/>
    <w:rsid w:val="00A01CFA"/>
    <w:rsid w:val="00A02FAA"/>
    <w:rsid w:val="00A03F23"/>
    <w:rsid w:val="00A042D1"/>
    <w:rsid w:val="00A04C03"/>
    <w:rsid w:val="00A06258"/>
    <w:rsid w:val="00A11A21"/>
    <w:rsid w:val="00A124DA"/>
    <w:rsid w:val="00A127DF"/>
    <w:rsid w:val="00A14B5B"/>
    <w:rsid w:val="00A156A0"/>
    <w:rsid w:val="00A16F73"/>
    <w:rsid w:val="00A218F1"/>
    <w:rsid w:val="00A23758"/>
    <w:rsid w:val="00A24168"/>
    <w:rsid w:val="00A24207"/>
    <w:rsid w:val="00A245FE"/>
    <w:rsid w:val="00A2461F"/>
    <w:rsid w:val="00A24C1F"/>
    <w:rsid w:val="00A25F87"/>
    <w:rsid w:val="00A26211"/>
    <w:rsid w:val="00A26EE8"/>
    <w:rsid w:val="00A2715B"/>
    <w:rsid w:val="00A2724F"/>
    <w:rsid w:val="00A272E7"/>
    <w:rsid w:val="00A27A6E"/>
    <w:rsid w:val="00A30A2F"/>
    <w:rsid w:val="00A30C78"/>
    <w:rsid w:val="00A3275C"/>
    <w:rsid w:val="00A3328D"/>
    <w:rsid w:val="00A333DF"/>
    <w:rsid w:val="00A34402"/>
    <w:rsid w:val="00A34744"/>
    <w:rsid w:val="00A36399"/>
    <w:rsid w:val="00A4147D"/>
    <w:rsid w:val="00A41AEF"/>
    <w:rsid w:val="00A41C10"/>
    <w:rsid w:val="00A42B73"/>
    <w:rsid w:val="00A4492A"/>
    <w:rsid w:val="00A4535D"/>
    <w:rsid w:val="00A45500"/>
    <w:rsid w:val="00A465D2"/>
    <w:rsid w:val="00A46B48"/>
    <w:rsid w:val="00A504DC"/>
    <w:rsid w:val="00A507C2"/>
    <w:rsid w:val="00A517DF"/>
    <w:rsid w:val="00A52669"/>
    <w:rsid w:val="00A527D9"/>
    <w:rsid w:val="00A537B7"/>
    <w:rsid w:val="00A53AEA"/>
    <w:rsid w:val="00A53D2E"/>
    <w:rsid w:val="00A54429"/>
    <w:rsid w:val="00A54C2D"/>
    <w:rsid w:val="00A55CF7"/>
    <w:rsid w:val="00A56F05"/>
    <w:rsid w:val="00A601D8"/>
    <w:rsid w:val="00A628E4"/>
    <w:rsid w:val="00A62A75"/>
    <w:rsid w:val="00A64471"/>
    <w:rsid w:val="00A6447D"/>
    <w:rsid w:val="00A653DA"/>
    <w:rsid w:val="00A65720"/>
    <w:rsid w:val="00A65B20"/>
    <w:rsid w:val="00A65FD4"/>
    <w:rsid w:val="00A664BC"/>
    <w:rsid w:val="00A702D0"/>
    <w:rsid w:val="00A70451"/>
    <w:rsid w:val="00A70702"/>
    <w:rsid w:val="00A714F5"/>
    <w:rsid w:val="00A71B88"/>
    <w:rsid w:val="00A71D0A"/>
    <w:rsid w:val="00A7200B"/>
    <w:rsid w:val="00A72570"/>
    <w:rsid w:val="00A72781"/>
    <w:rsid w:val="00A72861"/>
    <w:rsid w:val="00A7288B"/>
    <w:rsid w:val="00A8095A"/>
    <w:rsid w:val="00A8113F"/>
    <w:rsid w:val="00A84C28"/>
    <w:rsid w:val="00A859D2"/>
    <w:rsid w:val="00A86C2A"/>
    <w:rsid w:val="00A906D1"/>
    <w:rsid w:val="00A93585"/>
    <w:rsid w:val="00A97240"/>
    <w:rsid w:val="00AA04BF"/>
    <w:rsid w:val="00AA22FD"/>
    <w:rsid w:val="00AA25B1"/>
    <w:rsid w:val="00AA356E"/>
    <w:rsid w:val="00AA401D"/>
    <w:rsid w:val="00AA45A4"/>
    <w:rsid w:val="00AA5813"/>
    <w:rsid w:val="00AA6269"/>
    <w:rsid w:val="00AA6490"/>
    <w:rsid w:val="00AA7223"/>
    <w:rsid w:val="00AB0B47"/>
    <w:rsid w:val="00AB12A9"/>
    <w:rsid w:val="00AB1336"/>
    <w:rsid w:val="00AB23AE"/>
    <w:rsid w:val="00AB473B"/>
    <w:rsid w:val="00AB5B2F"/>
    <w:rsid w:val="00AC051D"/>
    <w:rsid w:val="00AC14A3"/>
    <w:rsid w:val="00AC1501"/>
    <w:rsid w:val="00AC2F56"/>
    <w:rsid w:val="00AC5CA1"/>
    <w:rsid w:val="00AC775F"/>
    <w:rsid w:val="00AC7B19"/>
    <w:rsid w:val="00AC7D9D"/>
    <w:rsid w:val="00AC7DF6"/>
    <w:rsid w:val="00AD1942"/>
    <w:rsid w:val="00AD1994"/>
    <w:rsid w:val="00AD1F57"/>
    <w:rsid w:val="00AD2CEE"/>
    <w:rsid w:val="00AD742C"/>
    <w:rsid w:val="00AE13EB"/>
    <w:rsid w:val="00AE158B"/>
    <w:rsid w:val="00AE20F8"/>
    <w:rsid w:val="00AE2134"/>
    <w:rsid w:val="00AE313C"/>
    <w:rsid w:val="00AE3317"/>
    <w:rsid w:val="00AE498E"/>
    <w:rsid w:val="00AE75FD"/>
    <w:rsid w:val="00AE7D5B"/>
    <w:rsid w:val="00AE7D86"/>
    <w:rsid w:val="00AF054C"/>
    <w:rsid w:val="00AF1ADC"/>
    <w:rsid w:val="00AF2112"/>
    <w:rsid w:val="00AF2B63"/>
    <w:rsid w:val="00AF2BDE"/>
    <w:rsid w:val="00AF3E06"/>
    <w:rsid w:val="00AF4F18"/>
    <w:rsid w:val="00AF519B"/>
    <w:rsid w:val="00AF5784"/>
    <w:rsid w:val="00AF5E67"/>
    <w:rsid w:val="00AF7AD6"/>
    <w:rsid w:val="00B001D7"/>
    <w:rsid w:val="00B013CB"/>
    <w:rsid w:val="00B014EA"/>
    <w:rsid w:val="00B02B7A"/>
    <w:rsid w:val="00B03F10"/>
    <w:rsid w:val="00B0726C"/>
    <w:rsid w:val="00B11111"/>
    <w:rsid w:val="00B11DA5"/>
    <w:rsid w:val="00B1236A"/>
    <w:rsid w:val="00B12B9B"/>
    <w:rsid w:val="00B13FD1"/>
    <w:rsid w:val="00B143E5"/>
    <w:rsid w:val="00B20C93"/>
    <w:rsid w:val="00B210E4"/>
    <w:rsid w:val="00B2209A"/>
    <w:rsid w:val="00B2222E"/>
    <w:rsid w:val="00B26C1C"/>
    <w:rsid w:val="00B26C84"/>
    <w:rsid w:val="00B31189"/>
    <w:rsid w:val="00B31432"/>
    <w:rsid w:val="00B3288C"/>
    <w:rsid w:val="00B32F14"/>
    <w:rsid w:val="00B332F5"/>
    <w:rsid w:val="00B34762"/>
    <w:rsid w:val="00B359B5"/>
    <w:rsid w:val="00B36632"/>
    <w:rsid w:val="00B3670E"/>
    <w:rsid w:val="00B40E6D"/>
    <w:rsid w:val="00B4224E"/>
    <w:rsid w:val="00B42B6D"/>
    <w:rsid w:val="00B43E1B"/>
    <w:rsid w:val="00B44B08"/>
    <w:rsid w:val="00B44FE8"/>
    <w:rsid w:val="00B45426"/>
    <w:rsid w:val="00B45AD3"/>
    <w:rsid w:val="00B45B6B"/>
    <w:rsid w:val="00B461C5"/>
    <w:rsid w:val="00B47134"/>
    <w:rsid w:val="00B50B33"/>
    <w:rsid w:val="00B50FC2"/>
    <w:rsid w:val="00B52718"/>
    <w:rsid w:val="00B53C6B"/>
    <w:rsid w:val="00B54814"/>
    <w:rsid w:val="00B548F5"/>
    <w:rsid w:val="00B54AB5"/>
    <w:rsid w:val="00B554B7"/>
    <w:rsid w:val="00B56450"/>
    <w:rsid w:val="00B56D95"/>
    <w:rsid w:val="00B60477"/>
    <w:rsid w:val="00B61E55"/>
    <w:rsid w:val="00B62108"/>
    <w:rsid w:val="00B62420"/>
    <w:rsid w:val="00B64531"/>
    <w:rsid w:val="00B645BE"/>
    <w:rsid w:val="00B65A05"/>
    <w:rsid w:val="00B65D76"/>
    <w:rsid w:val="00B65FEB"/>
    <w:rsid w:val="00B6617D"/>
    <w:rsid w:val="00B66217"/>
    <w:rsid w:val="00B67C85"/>
    <w:rsid w:val="00B67F55"/>
    <w:rsid w:val="00B707E7"/>
    <w:rsid w:val="00B71573"/>
    <w:rsid w:val="00B72085"/>
    <w:rsid w:val="00B739D4"/>
    <w:rsid w:val="00B751F0"/>
    <w:rsid w:val="00B8098E"/>
    <w:rsid w:val="00B87840"/>
    <w:rsid w:val="00B87947"/>
    <w:rsid w:val="00B90452"/>
    <w:rsid w:val="00B908D1"/>
    <w:rsid w:val="00B90CD2"/>
    <w:rsid w:val="00B913CA"/>
    <w:rsid w:val="00B92570"/>
    <w:rsid w:val="00B9295B"/>
    <w:rsid w:val="00B9302B"/>
    <w:rsid w:val="00B93B48"/>
    <w:rsid w:val="00B93B53"/>
    <w:rsid w:val="00B956E8"/>
    <w:rsid w:val="00B969EE"/>
    <w:rsid w:val="00B9748E"/>
    <w:rsid w:val="00B97F1A"/>
    <w:rsid w:val="00BA074A"/>
    <w:rsid w:val="00BA2EB4"/>
    <w:rsid w:val="00BA3747"/>
    <w:rsid w:val="00BA3F96"/>
    <w:rsid w:val="00BA4D72"/>
    <w:rsid w:val="00BA56AB"/>
    <w:rsid w:val="00BA5A28"/>
    <w:rsid w:val="00BA6069"/>
    <w:rsid w:val="00BA7369"/>
    <w:rsid w:val="00BB0876"/>
    <w:rsid w:val="00BB0C6D"/>
    <w:rsid w:val="00BB1D5B"/>
    <w:rsid w:val="00BB3827"/>
    <w:rsid w:val="00BB6743"/>
    <w:rsid w:val="00BB67CA"/>
    <w:rsid w:val="00BC0015"/>
    <w:rsid w:val="00BC12F4"/>
    <w:rsid w:val="00BC1580"/>
    <w:rsid w:val="00BC3201"/>
    <w:rsid w:val="00BC3D15"/>
    <w:rsid w:val="00BC4895"/>
    <w:rsid w:val="00BD1009"/>
    <w:rsid w:val="00BD37FC"/>
    <w:rsid w:val="00BD4058"/>
    <w:rsid w:val="00BD44A9"/>
    <w:rsid w:val="00BD45CD"/>
    <w:rsid w:val="00BD5751"/>
    <w:rsid w:val="00BD6A2E"/>
    <w:rsid w:val="00BD6CAC"/>
    <w:rsid w:val="00BD6E6E"/>
    <w:rsid w:val="00BE17D9"/>
    <w:rsid w:val="00BE2C74"/>
    <w:rsid w:val="00BE428E"/>
    <w:rsid w:val="00BE53EB"/>
    <w:rsid w:val="00BE6309"/>
    <w:rsid w:val="00BE6519"/>
    <w:rsid w:val="00BE7B02"/>
    <w:rsid w:val="00BF0235"/>
    <w:rsid w:val="00BF04F0"/>
    <w:rsid w:val="00BF088E"/>
    <w:rsid w:val="00BF44F5"/>
    <w:rsid w:val="00BF4B22"/>
    <w:rsid w:val="00BF5FEF"/>
    <w:rsid w:val="00BF7FEE"/>
    <w:rsid w:val="00C00D1D"/>
    <w:rsid w:val="00C013DF"/>
    <w:rsid w:val="00C04885"/>
    <w:rsid w:val="00C04BFB"/>
    <w:rsid w:val="00C0580F"/>
    <w:rsid w:val="00C0593F"/>
    <w:rsid w:val="00C06023"/>
    <w:rsid w:val="00C06A15"/>
    <w:rsid w:val="00C06CAE"/>
    <w:rsid w:val="00C071A6"/>
    <w:rsid w:val="00C1035A"/>
    <w:rsid w:val="00C1095B"/>
    <w:rsid w:val="00C11EAE"/>
    <w:rsid w:val="00C126F7"/>
    <w:rsid w:val="00C155A9"/>
    <w:rsid w:val="00C15763"/>
    <w:rsid w:val="00C159B8"/>
    <w:rsid w:val="00C15B23"/>
    <w:rsid w:val="00C1771E"/>
    <w:rsid w:val="00C17D17"/>
    <w:rsid w:val="00C17FCB"/>
    <w:rsid w:val="00C20A79"/>
    <w:rsid w:val="00C213B1"/>
    <w:rsid w:val="00C216F6"/>
    <w:rsid w:val="00C2274F"/>
    <w:rsid w:val="00C22EA9"/>
    <w:rsid w:val="00C23998"/>
    <w:rsid w:val="00C24688"/>
    <w:rsid w:val="00C268FF"/>
    <w:rsid w:val="00C2764E"/>
    <w:rsid w:val="00C3121D"/>
    <w:rsid w:val="00C31525"/>
    <w:rsid w:val="00C317C5"/>
    <w:rsid w:val="00C32CB5"/>
    <w:rsid w:val="00C32E95"/>
    <w:rsid w:val="00C34831"/>
    <w:rsid w:val="00C35C3C"/>
    <w:rsid w:val="00C374B3"/>
    <w:rsid w:val="00C4053A"/>
    <w:rsid w:val="00C40CD7"/>
    <w:rsid w:val="00C4277F"/>
    <w:rsid w:val="00C439DA"/>
    <w:rsid w:val="00C4498D"/>
    <w:rsid w:val="00C44E37"/>
    <w:rsid w:val="00C457E3"/>
    <w:rsid w:val="00C46721"/>
    <w:rsid w:val="00C47498"/>
    <w:rsid w:val="00C47770"/>
    <w:rsid w:val="00C52039"/>
    <w:rsid w:val="00C5397A"/>
    <w:rsid w:val="00C564A9"/>
    <w:rsid w:val="00C5763D"/>
    <w:rsid w:val="00C611D0"/>
    <w:rsid w:val="00C6138E"/>
    <w:rsid w:val="00C65AF8"/>
    <w:rsid w:val="00C6667E"/>
    <w:rsid w:val="00C6714A"/>
    <w:rsid w:val="00C67621"/>
    <w:rsid w:val="00C67729"/>
    <w:rsid w:val="00C67DE3"/>
    <w:rsid w:val="00C71080"/>
    <w:rsid w:val="00C74C59"/>
    <w:rsid w:val="00C807EE"/>
    <w:rsid w:val="00C8218A"/>
    <w:rsid w:val="00C843E0"/>
    <w:rsid w:val="00C84C77"/>
    <w:rsid w:val="00C84C81"/>
    <w:rsid w:val="00C86D09"/>
    <w:rsid w:val="00C86E71"/>
    <w:rsid w:val="00C8763E"/>
    <w:rsid w:val="00C87D99"/>
    <w:rsid w:val="00C87DA6"/>
    <w:rsid w:val="00C90145"/>
    <w:rsid w:val="00C903FE"/>
    <w:rsid w:val="00C91577"/>
    <w:rsid w:val="00C919E3"/>
    <w:rsid w:val="00C92122"/>
    <w:rsid w:val="00C9256B"/>
    <w:rsid w:val="00C9257D"/>
    <w:rsid w:val="00C92976"/>
    <w:rsid w:val="00C9358C"/>
    <w:rsid w:val="00C97569"/>
    <w:rsid w:val="00CA1F79"/>
    <w:rsid w:val="00CA1F95"/>
    <w:rsid w:val="00CA47E7"/>
    <w:rsid w:val="00CA592C"/>
    <w:rsid w:val="00CA5A66"/>
    <w:rsid w:val="00CA7247"/>
    <w:rsid w:val="00CA7269"/>
    <w:rsid w:val="00CA77AF"/>
    <w:rsid w:val="00CA7C13"/>
    <w:rsid w:val="00CB1101"/>
    <w:rsid w:val="00CB475C"/>
    <w:rsid w:val="00CB4970"/>
    <w:rsid w:val="00CB5860"/>
    <w:rsid w:val="00CB6969"/>
    <w:rsid w:val="00CB7E3A"/>
    <w:rsid w:val="00CC1E98"/>
    <w:rsid w:val="00CC385D"/>
    <w:rsid w:val="00CC4439"/>
    <w:rsid w:val="00CC6643"/>
    <w:rsid w:val="00CC70C4"/>
    <w:rsid w:val="00CC7C88"/>
    <w:rsid w:val="00CD04B6"/>
    <w:rsid w:val="00CD5F84"/>
    <w:rsid w:val="00CD6155"/>
    <w:rsid w:val="00CD7AAB"/>
    <w:rsid w:val="00CE1ADB"/>
    <w:rsid w:val="00CE1E3E"/>
    <w:rsid w:val="00CE2840"/>
    <w:rsid w:val="00CE2F9E"/>
    <w:rsid w:val="00CE43F3"/>
    <w:rsid w:val="00CE48AF"/>
    <w:rsid w:val="00CE4B15"/>
    <w:rsid w:val="00CE6987"/>
    <w:rsid w:val="00CE745A"/>
    <w:rsid w:val="00CF07C2"/>
    <w:rsid w:val="00CF3948"/>
    <w:rsid w:val="00CF456B"/>
    <w:rsid w:val="00CF565B"/>
    <w:rsid w:val="00CF6ECB"/>
    <w:rsid w:val="00D00DAB"/>
    <w:rsid w:val="00D01566"/>
    <w:rsid w:val="00D01C0A"/>
    <w:rsid w:val="00D01F58"/>
    <w:rsid w:val="00D04AA2"/>
    <w:rsid w:val="00D065CF"/>
    <w:rsid w:val="00D0673D"/>
    <w:rsid w:val="00D103A8"/>
    <w:rsid w:val="00D105C9"/>
    <w:rsid w:val="00D13A64"/>
    <w:rsid w:val="00D14842"/>
    <w:rsid w:val="00D15431"/>
    <w:rsid w:val="00D15779"/>
    <w:rsid w:val="00D15C30"/>
    <w:rsid w:val="00D15CE0"/>
    <w:rsid w:val="00D1644B"/>
    <w:rsid w:val="00D176F7"/>
    <w:rsid w:val="00D179F6"/>
    <w:rsid w:val="00D2082A"/>
    <w:rsid w:val="00D21576"/>
    <w:rsid w:val="00D2198D"/>
    <w:rsid w:val="00D223B1"/>
    <w:rsid w:val="00D24319"/>
    <w:rsid w:val="00D24DF3"/>
    <w:rsid w:val="00D26B55"/>
    <w:rsid w:val="00D26DF6"/>
    <w:rsid w:val="00D31620"/>
    <w:rsid w:val="00D32704"/>
    <w:rsid w:val="00D32D33"/>
    <w:rsid w:val="00D34F72"/>
    <w:rsid w:val="00D35024"/>
    <w:rsid w:val="00D359C8"/>
    <w:rsid w:val="00D36384"/>
    <w:rsid w:val="00D37AED"/>
    <w:rsid w:val="00D37F17"/>
    <w:rsid w:val="00D4033E"/>
    <w:rsid w:val="00D40B73"/>
    <w:rsid w:val="00D411D7"/>
    <w:rsid w:val="00D426AC"/>
    <w:rsid w:val="00D4324B"/>
    <w:rsid w:val="00D437C3"/>
    <w:rsid w:val="00D44846"/>
    <w:rsid w:val="00D45DD3"/>
    <w:rsid w:val="00D45F46"/>
    <w:rsid w:val="00D464A2"/>
    <w:rsid w:val="00D46AED"/>
    <w:rsid w:val="00D508ED"/>
    <w:rsid w:val="00D51481"/>
    <w:rsid w:val="00D5300A"/>
    <w:rsid w:val="00D53B58"/>
    <w:rsid w:val="00D54054"/>
    <w:rsid w:val="00D54C3A"/>
    <w:rsid w:val="00D57162"/>
    <w:rsid w:val="00D577BB"/>
    <w:rsid w:val="00D62B1D"/>
    <w:rsid w:val="00D64050"/>
    <w:rsid w:val="00D64534"/>
    <w:rsid w:val="00D64968"/>
    <w:rsid w:val="00D652EE"/>
    <w:rsid w:val="00D66C0D"/>
    <w:rsid w:val="00D67723"/>
    <w:rsid w:val="00D70085"/>
    <w:rsid w:val="00D71455"/>
    <w:rsid w:val="00D73849"/>
    <w:rsid w:val="00D75EEC"/>
    <w:rsid w:val="00D76EB2"/>
    <w:rsid w:val="00D77FB6"/>
    <w:rsid w:val="00D80778"/>
    <w:rsid w:val="00D80CE5"/>
    <w:rsid w:val="00D814AC"/>
    <w:rsid w:val="00D81F26"/>
    <w:rsid w:val="00D82543"/>
    <w:rsid w:val="00D8299C"/>
    <w:rsid w:val="00D84689"/>
    <w:rsid w:val="00D84C6D"/>
    <w:rsid w:val="00D85B02"/>
    <w:rsid w:val="00D86494"/>
    <w:rsid w:val="00D87B99"/>
    <w:rsid w:val="00D90E10"/>
    <w:rsid w:val="00D90E97"/>
    <w:rsid w:val="00D9179B"/>
    <w:rsid w:val="00D9288C"/>
    <w:rsid w:val="00D9321C"/>
    <w:rsid w:val="00D94301"/>
    <w:rsid w:val="00D952CC"/>
    <w:rsid w:val="00D96173"/>
    <w:rsid w:val="00D97300"/>
    <w:rsid w:val="00D97452"/>
    <w:rsid w:val="00DA00C6"/>
    <w:rsid w:val="00DA1962"/>
    <w:rsid w:val="00DA1CFA"/>
    <w:rsid w:val="00DA1D70"/>
    <w:rsid w:val="00DA222D"/>
    <w:rsid w:val="00DA26E5"/>
    <w:rsid w:val="00DA30FC"/>
    <w:rsid w:val="00DA3358"/>
    <w:rsid w:val="00DA3E00"/>
    <w:rsid w:val="00DA4967"/>
    <w:rsid w:val="00DA6794"/>
    <w:rsid w:val="00DA7EAD"/>
    <w:rsid w:val="00DB0375"/>
    <w:rsid w:val="00DB12B4"/>
    <w:rsid w:val="00DB16C1"/>
    <w:rsid w:val="00DB1AC6"/>
    <w:rsid w:val="00DB26F1"/>
    <w:rsid w:val="00DB2E01"/>
    <w:rsid w:val="00DB2F5E"/>
    <w:rsid w:val="00DB5A55"/>
    <w:rsid w:val="00DB5DE1"/>
    <w:rsid w:val="00DB6870"/>
    <w:rsid w:val="00DC0255"/>
    <w:rsid w:val="00DC043F"/>
    <w:rsid w:val="00DC071B"/>
    <w:rsid w:val="00DC0AEE"/>
    <w:rsid w:val="00DC27E0"/>
    <w:rsid w:val="00DC2CC7"/>
    <w:rsid w:val="00DC36F8"/>
    <w:rsid w:val="00DD11E5"/>
    <w:rsid w:val="00DD15BA"/>
    <w:rsid w:val="00DD21E3"/>
    <w:rsid w:val="00DD32BD"/>
    <w:rsid w:val="00DD3D99"/>
    <w:rsid w:val="00DD43F2"/>
    <w:rsid w:val="00DD4C56"/>
    <w:rsid w:val="00DE29B4"/>
    <w:rsid w:val="00DE34DB"/>
    <w:rsid w:val="00DE4C72"/>
    <w:rsid w:val="00DE5DB6"/>
    <w:rsid w:val="00DE6367"/>
    <w:rsid w:val="00DE64F2"/>
    <w:rsid w:val="00DE7956"/>
    <w:rsid w:val="00DF09E3"/>
    <w:rsid w:val="00DF1BBC"/>
    <w:rsid w:val="00DF3470"/>
    <w:rsid w:val="00DF5562"/>
    <w:rsid w:val="00E008C7"/>
    <w:rsid w:val="00E00D56"/>
    <w:rsid w:val="00E00E9D"/>
    <w:rsid w:val="00E01173"/>
    <w:rsid w:val="00E015A3"/>
    <w:rsid w:val="00E0236B"/>
    <w:rsid w:val="00E02871"/>
    <w:rsid w:val="00E0418C"/>
    <w:rsid w:val="00E04250"/>
    <w:rsid w:val="00E046F1"/>
    <w:rsid w:val="00E05552"/>
    <w:rsid w:val="00E056CB"/>
    <w:rsid w:val="00E05915"/>
    <w:rsid w:val="00E05E53"/>
    <w:rsid w:val="00E05FD3"/>
    <w:rsid w:val="00E06347"/>
    <w:rsid w:val="00E10E30"/>
    <w:rsid w:val="00E10F46"/>
    <w:rsid w:val="00E13CB5"/>
    <w:rsid w:val="00E14938"/>
    <w:rsid w:val="00E1567C"/>
    <w:rsid w:val="00E15B62"/>
    <w:rsid w:val="00E15F0A"/>
    <w:rsid w:val="00E17E2C"/>
    <w:rsid w:val="00E20CD8"/>
    <w:rsid w:val="00E21D83"/>
    <w:rsid w:val="00E244A4"/>
    <w:rsid w:val="00E24997"/>
    <w:rsid w:val="00E2556E"/>
    <w:rsid w:val="00E26195"/>
    <w:rsid w:val="00E26466"/>
    <w:rsid w:val="00E302F2"/>
    <w:rsid w:val="00E30A0E"/>
    <w:rsid w:val="00E30F1D"/>
    <w:rsid w:val="00E32365"/>
    <w:rsid w:val="00E32F25"/>
    <w:rsid w:val="00E330B1"/>
    <w:rsid w:val="00E3323A"/>
    <w:rsid w:val="00E33736"/>
    <w:rsid w:val="00E3471B"/>
    <w:rsid w:val="00E34D20"/>
    <w:rsid w:val="00E36449"/>
    <w:rsid w:val="00E36BD3"/>
    <w:rsid w:val="00E37579"/>
    <w:rsid w:val="00E378FA"/>
    <w:rsid w:val="00E37CB0"/>
    <w:rsid w:val="00E37EE2"/>
    <w:rsid w:val="00E40FFF"/>
    <w:rsid w:val="00E4237C"/>
    <w:rsid w:val="00E42C79"/>
    <w:rsid w:val="00E42DFB"/>
    <w:rsid w:val="00E44757"/>
    <w:rsid w:val="00E4555B"/>
    <w:rsid w:val="00E45A2E"/>
    <w:rsid w:val="00E45DB2"/>
    <w:rsid w:val="00E468E9"/>
    <w:rsid w:val="00E46CD8"/>
    <w:rsid w:val="00E50DB3"/>
    <w:rsid w:val="00E515FF"/>
    <w:rsid w:val="00E52664"/>
    <w:rsid w:val="00E5288E"/>
    <w:rsid w:val="00E5412F"/>
    <w:rsid w:val="00E54F91"/>
    <w:rsid w:val="00E56638"/>
    <w:rsid w:val="00E57090"/>
    <w:rsid w:val="00E576BC"/>
    <w:rsid w:val="00E60AF0"/>
    <w:rsid w:val="00E612D2"/>
    <w:rsid w:val="00E63368"/>
    <w:rsid w:val="00E64B64"/>
    <w:rsid w:val="00E709CF"/>
    <w:rsid w:val="00E71344"/>
    <w:rsid w:val="00E731E2"/>
    <w:rsid w:val="00E75FBF"/>
    <w:rsid w:val="00E77410"/>
    <w:rsid w:val="00E8098F"/>
    <w:rsid w:val="00E80EE7"/>
    <w:rsid w:val="00E819C5"/>
    <w:rsid w:val="00E825C0"/>
    <w:rsid w:val="00E826B9"/>
    <w:rsid w:val="00E845CB"/>
    <w:rsid w:val="00E855D0"/>
    <w:rsid w:val="00E85CBE"/>
    <w:rsid w:val="00E86A11"/>
    <w:rsid w:val="00E95B4A"/>
    <w:rsid w:val="00E95CFA"/>
    <w:rsid w:val="00E95D7F"/>
    <w:rsid w:val="00E9670F"/>
    <w:rsid w:val="00EA0295"/>
    <w:rsid w:val="00EA1960"/>
    <w:rsid w:val="00EA1E97"/>
    <w:rsid w:val="00EA297C"/>
    <w:rsid w:val="00EA49ED"/>
    <w:rsid w:val="00EA6D11"/>
    <w:rsid w:val="00EA73F2"/>
    <w:rsid w:val="00EA7901"/>
    <w:rsid w:val="00EA7CC1"/>
    <w:rsid w:val="00EB10CC"/>
    <w:rsid w:val="00EB11C2"/>
    <w:rsid w:val="00EB22CD"/>
    <w:rsid w:val="00EB3066"/>
    <w:rsid w:val="00EB4B01"/>
    <w:rsid w:val="00EB4CB6"/>
    <w:rsid w:val="00EB6D15"/>
    <w:rsid w:val="00EB7355"/>
    <w:rsid w:val="00EC0FAA"/>
    <w:rsid w:val="00EC13C5"/>
    <w:rsid w:val="00EC45DA"/>
    <w:rsid w:val="00EC47DC"/>
    <w:rsid w:val="00EC4D89"/>
    <w:rsid w:val="00EC5D5C"/>
    <w:rsid w:val="00EC6FC3"/>
    <w:rsid w:val="00ED1AF1"/>
    <w:rsid w:val="00ED5136"/>
    <w:rsid w:val="00ED65A1"/>
    <w:rsid w:val="00EE0245"/>
    <w:rsid w:val="00EE06C8"/>
    <w:rsid w:val="00EE0CC4"/>
    <w:rsid w:val="00EE675B"/>
    <w:rsid w:val="00EE6EE8"/>
    <w:rsid w:val="00EF23C6"/>
    <w:rsid w:val="00EF308D"/>
    <w:rsid w:val="00EF43B5"/>
    <w:rsid w:val="00EF463C"/>
    <w:rsid w:val="00EF4761"/>
    <w:rsid w:val="00EF48C8"/>
    <w:rsid w:val="00EF549D"/>
    <w:rsid w:val="00F00D13"/>
    <w:rsid w:val="00F041CE"/>
    <w:rsid w:val="00F05BB6"/>
    <w:rsid w:val="00F05CFF"/>
    <w:rsid w:val="00F06020"/>
    <w:rsid w:val="00F0664B"/>
    <w:rsid w:val="00F07FBF"/>
    <w:rsid w:val="00F10333"/>
    <w:rsid w:val="00F10821"/>
    <w:rsid w:val="00F10D18"/>
    <w:rsid w:val="00F12718"/>
    <w:rsid w:val="00F15FD6"/>
    <w:rsid w:val="00F17498"/>
    <w:rsid w:val="00F20412"/>
    <w:rsid w:val="00F213E6"/>
    <w:rsid w:val="00F21FB5"/>
    <w:rsid w:val="00F222E9"/>
    <w:rsid w:val="00F22F8D"/>
    <w:rsid w:val="00F23D70"/>
    <w:rsid w:val="00F25BE0"/>
    <w:rsid w:val="00F27140"/>
    <w:rsid w:val="00F30BA3"/>
    <w:rsid w:val="00F3258D"/>
    <w:rsid w:val="00F34AA6"/>
    <w:rsid w:val="00F3537D"/>
    <w:rsid w:val="00F35E20"/>
    <w:rsid w:val="00F35E98"/>
    <w:rsid w:val="00F40155"/>
    <w:rsid w:val="00F42BB7"/>
    <w:rsid w:val="00F45663"/>
    <w:rsid w:val="00F465D2"/>
    <w:rsid w:val="00F46D7E"/>
    <w:rsid w:val="00F46F76"/>
    <w:rsid w:val="00F46FF1"/>
    <w:rsid w:val="00F50AF2"/>
    <w:rsid w:val="00F51A88"/>
    <w:rsid w:val="00F53486"/>
    <w:rsid w:val="00F53E3F"/>
    <w:rsid w:val="00F57325"/>
    <w:rsid w:val="00F57AF3"/>
    <w:rsid w:val="00F57C16"/>
    <w:rsid w:val="00F60532"/>
    <w:rsid w:val="00F610CB"/>
    <w:rsid w:val="00F61E4B"/>
    <w:rsid w:val="00F61FEC"/>
    <w:rsid w:val="00F62B99"/>
    <w:rsid w:val="00F64740"/>
    <w:rsid w:val="00F67D7A"/>
    <w:rsid w:val="00F701CB"/>
    <w:rsid w:val="00F70C7E"/>
    <w:rsid w:val="00F743B9"/>
    <w:rsid w:val="00F77572"/>
    <w:rsid w:val="00F801B8"/>
    <w:rsid w:val="00F811CB"/>
    <w:rsid w:val="00F83AD4"/>
    <w:rsid w:val="00F8607E"/>
    <w:rsid w:val="00F86FDF"/>
    <w:rsid w:val="00F9002F"/>
    <w:rsid w:val="00F90F74"/>
    <w:rsid w:val="00F91B37"/>
    <w:rsid w:val="00F96685"/>
    <w:rsid w:val="00F97D69"/>
    <w:rsid w:val="00FA0D08"/>
    <w:rsid w:val="00FA10C0"/>
    <w:rsid w:val="00FA1DBA"/>
    <w:rsid w:val="00FA28FA"/>
    <w:rsid w:val="00FA3C95"/>
    <w:rsid w:val="00FA4850"/>
    <w:rsid w:val="00FA48C4"/>
    <w:rsid w:val="00FA6370"/>
    <w:rsid w:val="00FA6750"/>
    <w:rsid w:val="00FA7CFA"/>
    <w:rsid w:val="00FB0515"/>
    <w:rsid w:val="00FB10BA"/>
    <w:rsid w:val="00FB311B"/>
    <w:rsid w:val="00FB3AB3"/>
    <w:rsid w:val="00FB444F"/>
    <w:rsid w:val="00FB464A"/>
    <w:rsid w:val="00FB789B"/>
    <w:rsid w:val="00FB7B09"/>
    <w:rsid w:val="00FB7C1C"/>
    <w:rsid w:val="00FC12F9"/>
    <w:rsid w:val="00FC139F"/>
    <w:rsid w:val="00FC14B6"/>
    <w:rsid w:val="00FC253A"/>
    <w:rsid w:val="00FC2DF1"/>
    <w:rsid w:val="00FC38F3"/>
    <w:rsid w:val="00FC4167"/>
    <w:rsid w:val="00FC48B8"/>
    <w:rsid w:val="00FC48BD"/>
    <w:rsid w:val="00FC4BEB"/>
    <w:rsid w:val="00FC5152"/>
    <w:rsid w:val="00FC5564"/>
    <w:rsid w:val="00FC6B11"/>
    <w:rsid w:val="00FD4253"/>
    <w:rsid w:val="00FD4E68"/>
    <w:rsid w:val="00FD55E2"/>
    <w:rsid w:val="00FE280A"/>
    <w:rsid w:val="00FE2B49"/>
    <w:rsid w:val="00FE2ED2"/>
    <w:rsid w:val="00FE2FD5"/>
    <w:rsid w:val="00FE31BC"/>
    <w:rsid w:val="00FE32F1"/>
    <w:rsid w:val="00FE4387"/>
    <w:rsid w:val="00FE7FD7"/>
    <w:rsid w:val="00FF0838"/>
    <w:rsid w:val="00FF0C4F"/>
    <w:rsid w:val="00FF390B"/>
    <w:rsid w:val="00FF48FF"/>
    <w:rsid w:val="00FF6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068501"/>
  <w15:docId w15:val="{873374BB-355F-49A1-9E57-32FC2948D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F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D1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D1129"/>
  </w:style>
  <w:style w:type="paragraph" w:styleId="AltBilgi">
    <w:name w:val="footer"/>
    <w:basedOn w:val="Normal"/>
    <w:link w:val="AltBilgiChar"/>
    <w:uiPriority w:val="99"/>
    <w:unhideWhenUsed/>
    <w:rsid w:val="003D1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D1129"/>
  </w:style>
  <w:style w:type="table" w:styleId="TabloKlavuzu">
    <w:name w:val="Table Grid"/>
    <w:basedOn w:val="NormalTablo"/>
    <w:uiPriority w:val="39"/>
    <w:rsid w:val="00223C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eYok1">
    <w:name w:val="Liste Yok1"/>
    <w:next w:val="ListeYok"/>
    <w:uiPriority w:val="99"/>
    <w:semiHidden/>
    <w:unhideWhenUsed/>
    <w:rsid w:val="004A4380"/>
  </w:style>
  <w:style w:type="numbering" w:customStyle="1" w:styleId="ListeYok11">
    <w:name w:val="Liste Yok11"/>
    <w:next w:val="ListeYok"/>
    <w:uiPriority w:val="99"/>
    <w:semiHidden/>
    <w:unhideWhenUsed/>
    <w:rsid w:val="004A4380"/>
  </w:style>
  <w:style w:type="paragraph" w:styleId="BalonMetni">
    <w:name w:val="Balloon Text"/>
    <w:basedOn w:val="Normal"/>
    <w:link w:val="BalonMetniChar"/>
    <w:uiPriority w:val="99"/>
    <w:semiHidden/>
    <w:unhideWhenUsed/>
    <w:rsid w:val="007679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67966"/>
    <w:rPr>
      <w:rFonts w:ascii="Tahoma" w:hAnsi="Tahoma" w:cs="Tahoma"/>
      <w:sz w:val="16"/>
      <w:szCs w:val="16"/>
    </w:rPr>
  </w:style>
  <w:style w:type="table" w:styleId="OrtaKlavuz1-Vurgu2">
    <w:name w:val="Medium Grid 1 Accent 2"/>
    <w:basedOn w:val="NormalTablo"/>
    <w:uiPriority w:val="67"/>
    <w:rsid w:val="007962A8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OrtaKlavuz1-Vurgu5">
    <w:name w:val="Medium Grid 1 Accent 5"/>
    <w:basedOn w:val="NormalTablo"/>
    <w:uiPriority w:val="67"/>
    <w:rsid w:val="007962A8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paragraph" w:styleId="ListeParagraf">
    <w:name w:val="List Paragraph"/>
    <w:basedOn w:val="Normal"/>
    <w:uiPriority w:val="34"/>
    <w:qFormat/>
    <w:rsid w:val="00E15B62"/>
    <w:pPr>
      <w:ind w:left="720"/>
      <w:contextualSpacing/>
    </w:pPr>
  </w:style>
  <w:style w:type="paragraph" w:styleId="AralkYok">
    <w:name w:val="No Spacing"/>
    <w:uiPriority w:val="1"/>
    <w:qFormat/>
    <w:rsid w:val="00FC5564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DB5A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331F9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31F9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31F9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9268A9-681B-4D5F-91E2-64B6B5FDA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2</TotalTime>
  <Pages>1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üleser GÖKTAŞ</cp:lastModifiedBy>
  <cp:revision>121</cp:revision>
  <cp:lastPrinted>2026-02-02T09:20:00Z</cp:lastPrinted>
  <dcterms:created xsi:type="dcterms:W3CDTF">2022-08-26T12:58:00Z</dcterms:created>
  <dcterms:modified xsi:type="dcterms:W3CDTF">2026-02-05T13:40:00Z</dcterms:modified>
</cp:coreProperties>
</file>